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bidiVisual/>
        <w:tblW w:w="87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2"/>
        <w:gridCol w:w="1419"/>
        <w:gridCol w:w="6519"/>
      </w:tblGrid>
      <w:tr w:rsidR="006217DE" w14:paraId="75B6BAF3" w14:textId="77777777" w:rsidTr="00B01BE8">
        <w:tc>
          <w:tcPr>
            <w:tcW w:w="792" w:type="dxa"/>
          </w:tcPr>
          <w:p w14:paraId="0B1074C3" w14:textId="02F12404" w:rsidR="006217DE" w:rsidRDefault="006217DE" w:rsidP="00471A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תעדוף</w:t>
            </w:r>
            <w:proofErr w:type="spellEnd"/>
          </w:p>
        </w:tc>
        <w:tc>
          <w:tcPr>
            <w:tcW w:w="1419" w:type="dxa"/>
          </w:tcPr>
          <w:p w14:paraId="115C0874" w14:textId="724AD15B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מספר הנחיה</w:t>
            </w:r>
            <w:r w:rsidR="00B01BE8"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 xml:space="preserve"> המקורית </w:t>
            </w:r>
          </w:p>
        </w:tc>
        <w:tc>
          <w:tcPr>
            <w:tcW w:w="6519" w:type="dxa"/>
          </w:tcPr>
          <w:p w14:paraId="12BCF2AE" w14:textId="792B5038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שם הנחיה</w:t>
            </w:r>
          </w:p>
        </w:tc>
      </w:tr>
      <w:tr w:rsidR="006217DE" w14:paraId="376A0EDE" w14:textId="77777777" w:rsidTr="00B01BE8">
        <w:tc>
          <w:tcPr>
            <w:tcW w:w="792" w:type="dxa"/>
          </w:tcPr>
          <w:p w14:paraId="19EB7163" w14:textId="3E112973" w:rsidR="006217DE" w:rsidRDefault="00B527B1" w:rsidP="00451D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5</w:t>
            </w:r>
          </w:p>
        </w:tc>
        <w:tc>
          <w:tcPr>
            <w:tcW w:w="1419" w:type="dxa"/>
          </w:tcPr>
          <w:p w14:paraId="7869A666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</w:t>
            </w:r>
          </w:p>
        </w:tc>
        <w:tc>
          <w:tcPr>
            <w:tcW w:w="6519" w:type="dxa"/>
          </w:tcPr>
          <w:p w14:paraId="0821832E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הנחיה מיום 21.6.11 – דרישות מפרט לתוספי מזון- מפרטים ע"פ חקיקת האיחוד האירופי </w:t>
            </w:r>
          </w:p>
          <w:p w14:paraId="08B23363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24041211_27062011.pdf</w:t>
              </w:r>
            </w:hyperlink>
          </w:p>
        </w:tc>
      </w:tr>
      <w:tr w:rsidR="006217DE" w14:paraId="408BB00A" w14:textId="77777777" w:rsidTr="00B01BE8">
        <w:tc>
          <w:tcPr>
            <w:tcW w:w="792" w:type="dxa"/>
          </w:tcPr>
          <w:p w14:paraId="13C732E5" w14:textId="6A3ECD72" w:rsidR="006217DE" w:rsidRDefault="00B527B1" w:rsidP="00451D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5</w:t>
            </w:r>
          </w:p>
        </w:tc>
        <w:tc>
          <w:tcPr>
            <w:tcW w:w="1419" w:type="dxa"/>
          </w:tcPr>
          <w:p w14:paraId="5BF8418C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</w:t>
            </w:r>
          </w:p>
        </w:tc>
        <w:tc>
          <w:tcPr>
            <w:tcW w:w="6519" w:type="dxa"/>
          </w:tcPr>
          <w:p w14:paraId="5DF78734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הנחייה – סימון מזון המכיל אספארטאם – מיום י"ז בתמוז תשס"ג 17 ביולי 2003 </w:t>
            </w:r>
          </w:p>
          <w:p w14:paraId="7C0AAC94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44303.pdf</w:t>
              </w:r>
            </w:hyperlink>
          </w:p>
        </w:tc>
      </w:tr>
      <w:tr w:rsidR="006217DE" w14:paraId="16659B06" w14:textId="77777777" w:rsidTr="00B01BE8">
        <w:tc>
          <w:tcPr>
            <w:tcW w:w="792" w:type="dxa"/>
          </w:tcPr>
          <w:p w14:paraId="2C4899BD" w14:textId="27BB565E" w:rsidR="006217DE" w:rsidRDefault="00B527B1" w:rsidP="00451D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5</w:t>
            </w:r>
          </w:p>
        </w:tc>
        <w:tc>
          <w:tcPr>
            <w:tcW w:w="1419" w:type="dxa"/>
          </w:tcPr>
          <w:p w14:paraId="783EADDD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</w:t>
            </w:r>
          </w:p>
        </w:tc>
        <w:tc>
          <w:tcPr>
            <w:tcW w:w="6519" w:type="dxa"/>
          </w:tcPr>
          <w:p w14:paraId="358DC158" w14:textId="77777777" w:rsidR="006217DE" w:rsidRDefault="006217DE" w:rsidP="00CD4B73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הנחייה- סימון תסחיב של גפרית דו-חמצנית ונגזרותיה מיום י"ז בחשון תשס"ג (23/10/02)</w:t>
            </w:r>
          </w:p>
          <w:p w14:paraId="17A0FF0F" w14:textId="1A3F13A1" w:rsidR="006217DE" w:rsidRDefault="0085118A" w:rsidP="00CD4B73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so2.pdf</w:t>
              </w:r>
            </w:hyperlink>
          </w:p>
        </w:tc>
      </w:tr>
      <w:tr w:rsidR="006217DE" w14:paraId="49E0933E" w14:textId="77777777" w:rsidTr="00B01BE8">
        <w:tc>
          <w:tcPr>
            <w:tcW w:w="792" w:type="dxa"/>
          </w:tcPr>
          <w:p w14:paraId="65394B5C" w14:textId="58ED0A05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3</w:t>
            </w:r>
          </w:p>
        </w:tc>
        <w:tc>
          <w:tcPr>
            <w:tcW w:w="1419" w:type="dxa"/>
          </w:tcPr>
          <w:p w14:paraId="620CFB83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</w:t>
            </w:r>
          </w:p>
        </w:tc>
        <w:tc>
          <w:tcPr>
            <w:tcW w:w="6519" w:type="dxa"/>
          </w:tcPr>
          <w:p w14:paraId="2719AA6E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bookmarkStart w:id="0" w:name="gjdgxs" w:colFirst="0" w:colLast="0"/>
            <w:bookmarkEnd w:id="0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דרישות לייבוא ג'לטין או קולגן מבקר ומוצרים המכילים רכיבים אלה סימוכין: מכתב בנושא 268433516 – וטרינריה מ-30/09/2016 </w:t>
            </w:r>
          </w:p>
          <w:p w14:paraId="1EAC0FA3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270903616.pdf</w:t>
              </w:r>
            </w:hyperlink>
          </w:p>
        </w:tc>
      </w:tr>
      <w:tr w:rsidR="006217DE" w14:paraId="3F39C39B" w14:textId="77777777" w:rsidTr="00B01BE8">
        <w:tc>
          <w:tcPr>
            <w:tcW w:w="792" w:type="dxa"/>
          </w:tcPr>
          <w:p w14:paraId="349AB481" w14:textId="18A652A9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</w:t>
            </w:r>
          </w:p>
        </w:tc>
        <w:tc>
          <w:tcPr>
            <w:tcW w:w="1419" w:type="dxa"/>
          </w:tcPr>
          <w:p w14:paraId="2E0B84D8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</w:t>
            </w:r>
          </w:p>
        </w:tc>
        <w:tc>
          <w:tcPr>
            <w:tcW w:w="6519" w:type="dxa"/>
          </w:tcPr>
          <w:p w14:paraId="0AF40CFE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נוהל לרישום מזון חדש (מספר הנוהל 004-08) בתוקף מיום: 19.02.06 </w:t>
            </w:r>
          </w:p>
          <w:p w14:paraId="4FA31A6E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563C1"/>
                <w:sz w:val="20"/>
                <w:szCs w:val="20"/>
                <w:u w:val="single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hozer/Food004-08.pdf</w:t>
              </w:r>
            </w:hyperlink>
            <w:r w:rsidR="006217DE">
              <w:rPr>
                <w:rFonts w:ascii="Arial" w:eastAsia="Arial" w:hAnsi="Arial" w:cs="Arial"/>
                <w:color w:val="0563C1"/>
                <w:sz w:val="20"/>
                <w:szCs w:val="20"/>
                <w:u w:val="single"/>
              </w:rPr>
              <w:t xml:space="preserve"> </w:t>
            </w:r>
          </w:p>
        </w:tc>
      </w:tr>
      <w:tr w:rsidR="006217DE" w14:paraId="53605319" w14:textId="77777777" w:rsidTr="00B01BE8">
        <w:tc>
          <w:tcPr>
            <w:tcW w:w="792" w:type="dxa"/>
          </w:tcPr>
          <w:p w14:paraId="0124081F" w14:textId="3FBDE600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5</w:t>
            </w:r>
          </w:p>
        </w:tc>
        <w:tc>
          <w:tcPr>
            <w:tcW w:w="1419" w:type="dxa"/>
          </w:tcPr>
          <w:p w14:paraId="5E584096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</w:t>
            </w:r>
          </w:p>
        </w:tc>
        <w:tc>
          <w:tcPr>
            <w:tcW w:w="6519" w:type="dxa"/>
          </w:tcPr>
          <w:p w14:paraId="7AB2A497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הנחיות- תכשירי ניקוי וחיטוי לציוד הבא במגע ישיר עם מזון</w:t>
            </w:r>
          </w:p>
          <w:p w14:paraId="326121F4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40004.pdf</w:t>
              </w:r>
            </w:hyperlink>
          </w:p>
        </w:tc>
      </w:tr>
      <w:tr w:rsidR="006217DE" w14:paraId="252BE93F" w14:textId="77777777" w:rsidTr="00B01BE8">
        <w:tc>
          <w:tcPr>
            <w:tcW w:w="792" w:type="dxa"/>
          </w:tcPr>
          <w:p w14:paraId="69E0192F" w14:textId="732D6836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5</w:t>
            </w:r>
          </w:p>
        </w:tc>
        <w:tc>
          <w:tcPr>
            <w:tcW w:w="1419" w:type="dxa"/>
          </w:tcPr>
          <w:p w14:paraId="553321D9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</w:t>
            </w:r>
          </w:p>
        </w:tc>
        <w:tc>
          <w:tcPr>
            <w:tcW w:w="6519" w:type="dxa"/>
          </w:tcPr>
          <w:p w14:paraId="25A672C0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עדכון מיום 2 באפריל 2012 להנחיה בנושא חומרי חיטוי לפרות וירקות המיועדים לעיבוד תעשייתי או לטיפול בבתי אריזה: כלור וכלור דו-חמצני</w:t>
            </w:r>
          </w:p>
          <w:p w14:paraId="7D8CFF52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1702612_02042012.pdf</w:t>
              </w:r>
            </w:hyperlink>
          </w:p>
        </w:tc>
      </w:tr>
      <w:tr w:rsidR="006217DE" w14:paraId="43FA483C" w14:textId="77777777" w:rsidTr="00B01BE8">
        <w:tc>
          <w:tcPr>
            <w:tcW w:w="792" w:type="dxa"/>
          </w:tcPr>
          <w:p w14:paraId="310D57A4" w14:textId="3003D422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5</w:t>
            </w:r>
          </w:p>
        </w:tc>
        <w:tc>
          <w:tcPr>
            <w:tcW w:w="1419" w:type="dxa"/>
          </w:tcPr>
          <w:p w14:paraId="67E80C50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</w:t>
            </w:r>
          </w:p>
        </w:tc>
        <w:tc>
          <w:tcPr>
            <w:tcW w:w="6519" w:type="dxa"/>
          </w:tcPr>
          <w:p w14:paraId="4C2D3BD1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עדכון מיום 7 ביוני 2009 להנחיה בנושא חומרי חיטוי לפרות וירקות המיועדים לעיבוד תעשייתי או לטיפול בבתי אריזה: אוזון</w:t>
            </w:r>
          </w:p>
          <w:p w14:paraId="7E5CAA32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13306709_07062009.pdf</w:t>
              </w:r>
            </w:hyperlink>
          </w:p>
        </w:tc>
      </w:tr>
      <w:tr w:rsidR="006217DE" w14:paraId="7E86E1C9" w14:textId="77777777" w:rsidTr="00B01BE8">
        <w:tc>
          <w:tcPr>
            <w:tcW w:w="792" w:type="dxa"/>
          </w:tcPr>
          <w:p w14:paraId="0DD9EB34" w14:textId="1DEDE137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5</w:t>
            </w:r>
          </w:p>
        </w:tc>
        <w:tc>
          <w:tcPr>
            <w:tcW w:w="1419" w:type="dxa"/>
          </w:tcPr>
          <w:p w14:paraId="7C20D2E0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</w:t>
            </w:r>
          </w:p>
        </w:tc>
        <w:tc>
          <w:tcPr>
            <w:tcW w:w="6519" w:type="dxa"/>
          </w:tcPr>
          <w:p w14:paraId="1246C2EE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עדכון מיום 17 במאי 2009 להנחיה בנושא חומרי חיטוי לפרות וירקות המיועדים לעיבוד תעשייתי או לטיפול בבתי אריזה: שימוש בנתרן דיכלורואיזוציאנורט בחיטוי פרי וירק</w:t>
            </w:r>
          </w:p>
          <w:p w14:paraId="3FB0D923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17052009.pdf</w:t>
              </w:r>
            </w:hyperlink>
          </w:p>
        </w:tc>
      </w:tr>
      <w:tr w:rsidR="006217DE" w14:paraId="45B09A3B" w14:textId="77777777" w:rsidTr="00B01BE8">
        <w:tc>
          <w:tcPr>
            <w:tcW w:w="792" w:type="dxa"/>
          </w:tcPr>
          <w:p w14:paraId="2CE9F69C" w14:textId="49E5ABAF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lastRenderedPageBreak/>
              <w:t>5</w:t>
            </w:r>
          </w:p>
        </w:tc>
        <w:tc>
          <w:tcPr>
            <w:tcW w:w="1419" w:type="dxa"/>
          </w:tcPr>
          <w:p w14:paraId="26A67F69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</w:t>
            </w:r>
          </w:p>
        </w:tc>
        <w:tc>
          <w:tcPr>
            <w:tcW w:w="6519" w:type="dxa"/>
          </w:tcPr>
          <w:p w14:paraId="5C72B696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עדכון מיום 23 באפריל 2009 להנחיה בנושא חומרי חיטוי לפרות וירקות המיועדים לעיבוד תעשייתי או לטיפול בבתי אריזה: כלור דו-חמצני</w:t>
            </w:r>
          </w:p>
          <w:p w14:paraId="37D3715C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09285509_23042009.pdf</w:t>
              </w:r>
            </w:hyperlink>
          </w:p>
        </w:tc>
      </w:tr>
      <w:tr w:rsidR="006217DE" w14:paraId="26450161" w14:textId="77777777" w:rsidTr="00B01BE8">
        <w:tc>
          <w:tcPr>
            <w:tcW w:w="792" w:type="dxa"/>
          </w:tcPr>
          <w:p w14:paraId="2BCFCCA0" w14:textId="0C51603C" w:rsidR="006217DE" w:rsidRDefault="00B01BE8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</w:t>
            </w:r>
          </w:p>
        </w:tc>
        <w:tc>
          <w:tcPr>
            <w:tcW w:w="1419" w:type="dxa"/>
          </w:tcPr>
          <w:p w14:paraId="5DE9E94B" w14:textId="69D7868B" w:rsidR="006217DE" w:rsidRDefault="00B01BE8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2</w:t>
            </w:r>
          </w:p>
        </w:tc>
        <w:tc>
          <w:tcPr>
            <w:tcW w:w="6519" w:type="dxa"/>
          </w:tcPr>
          <w:p w14:paraId="71A7D3E9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הנחיה- חומרי חיטוי לפרות וירקות המיועדים לעיבוד תעשייתי או לטיפול בבתי אריזה מיום 4 באוקטובר 2006</w:t>
            </w:r>
          </w:p>
          <w:p w14:paraId="4E79808A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04102006.pdf</w:t>
              </w:r>
            </w:hyperlink>
          </w:p>
        </w:tc>
      </w:tr>
      <w:tr w:rsidR="006217DE" w14:paraId="06072AB5" w14:textId="77777777" w:rsidTr="00B01BE8">
        <w:tc>
          <w:tcPr>
            <w:tcW w:w="792" w:type="dxa"/>
          </w:tcPr>
          <w:p w14:paraId="262E7D33" w14:textId="045C7463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</w:t>
            </w:r>
          </w:p>
        </w:tc>
        <w:tc>
          <w:tcPr>
            <w:tcW w:w="1419" w:type="dxa"/>
          </w:tcPr>
          <w:p w14:paraId="6085D382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</w:t>
            </w:r>
          </w:p>
        </w:tc>
        <w:tc>
          <w:tcPr>
            <w:tcW w:w="6519" w:type="dxa"/>
          </w:tcPr>
          <w:p w14:paraId="09101518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קבלת הסכמה מטעם שירות המזון הארצי ליבוא מזון ייעודי/מזון רפואי ושחרור מוצרים הנ"ל מתחנות הסגר, מיום 20 לדצמבר 2015</w:t>
            </w:r>
          </w:p>
          <w:p w14:paraId="4905FEA7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27130215.pdf</w:t>
              </w:r>
            </w:hyperlink>
          </w:p>
        </w:tc>
      </w:tr>
      <w:tr w:rsidR="006217DE" w14:paraId="17E37398" w14:textId="77777777" w:rsidTr="00B01BE8">
        <w:tc>
          <w:tcPr>
            <w:tcW w:w="792" w:type="dxa"/>
          </w:tcPr>
          <w:p w14:paraId="3D44ECD2" w14:textId="69E9AEA3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1</w:t>
            </w:r>
          </w:p>
        </w:tc>
        <w:tc>
          <w:tcPr>
            <w:tcW w:w="1419" w:type="dxa"/>
          </w:tcPr>
          <w:p w14:paraId="183E177F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</w:t>
            </w:r>
          </w:p>
        </w:tc>
        <w:tc>
          <w:tcPr>
            <w:tcW w:w="6519" w:type="dxa"/>
          </w:tcPr>
          <w:p w14:paraId="2118297F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עדכון הוראות נוהל 05-007 "יבוא מזון רגיל – רישום מוקדם ושחרור מהנמל" מה-29.9.16</w:t>
            </w:r>
          </w:p>
          <w:p w14:paraId="36FCB61E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hozer/Food_05-007.pdf</w:t>
              </w:r>
            </w:hyperlink>
          </w:p>
        </w:tc>
      </w:tr>
      <w:tr w:rsidR="006217DE" w14:paraId="6C4CAA37" w14:textId="77777777" w:rsidTr="00B01BE8">
        <w:tc>
          <w:tcPr>
            <w:tcW w:w="792" w:type="dxa"/>
          </w:tcPr>
          <w:p w14:paraId="368BF0DD" w14:textId="44DD97A7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1</w:t>
            </w:r>
          </w:p>
        </w:tc>
        <w:tc>
          <w:tcPr>
            <w:tcW w:w="1419" w:type="dxa"/>
          </w:tcPr>
          <w:p w14:paraId="31A40CC7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</w:t>
            </w:r>
          </w:p>
        </w:tc>
        <w:tc>
          <w:tcPr>
            <w:tcW w:w="6519" w:type="dxa"/>
          </w:tcPr>
          <w:p w14:paraId="7D8AF47F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נוהל יבוא מזון: הנפקת אישור מוקדם ליבוא מזון רגיש ושחרורו (מספר הנוהל: 05-001) בתוקף מיום: 29.9.16</w:t>
            </w:r>
          </w:p>
          <w:p w14:paraId="56D2B3E8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hozer/food05-001.pdf</w:t>
              </w:r>
            </w:hyperlink>
            <w:r w:rsidR="006217DE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6217DE" w14:paraId="4567FCBF" w14:textId="77777777" w:rsidTr="00B01BE8">
        <w:tc>
          <w:tcPr>
            <w:tcW w:w="792" w:type="dxa"/>
          </w:tcPr>
          <w:p w14:paraId="0BBF35EF" w14:textId="040FC5DA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1</w:t>
            </w:r>
          </w:p>
        </w:tc>
        <w:tc>
          <w:tcPr>
            <w:tcW w:w="1419" w:type="dxa"/>
          </w:tcPr>
          <w:p w14:paraId="4184BABC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</w:t>
            </w:r>
          </w:p>
        </w:tc>
        <w:tc>
          <w:tcPr>
            <w:tcW w:w="6519" w:type="dxa"/>
          </w:tcPr>
          <w:p w14:paraId="1BFC9EE2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עדכון קווים מנחים לכמות מרבית של מתכות כבדות ובדיל במזון מיום 01.05.2016   </w:t>
            </w:r>
            <w:hyperlink w:anchor="30j0zll">
              <w:r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01022007.pdf</w:t>
              </w:r>
            </w:hyperlink>
          </w:p>
        </w:tc>
      </w:tr>
      <w:tr w:rsidR="006217DE" w14:paraId="640882A2" w14:textId="77777777" w:rsidTr="00B01BE8">
        <w:tc>
          <w:tcPr>
            <w:tcW w:w="792" w:type="dxa"/>
          </w:tcPr>
          <w:p w14:paraId="5A17C43D" w14:textId="6C25EA0D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1</w:t>
            </w:r>
          </w:p>
        </w:tc>
        <w:tc>
          <w:tcPr>
            <w:tcW w:w="1419" w:type="dxa"/>
          </w:tcPr>
          <w:p w14:paraId="5CD0488D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4.</w:t>
            </w:r>
          </w:p>
        </w:tc>
        <w:tc>
          <w:tcPr>
            <w:tcW w:w="6519" w:type="dxa"/>
          </w:tcPr>
          <w:p w14:paraId="3D7C34BF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הנחיה מרכזת של דרישות מיקרוביולוגיות למוצרים שלהם אין מענה בחקיקה - סימוכין הנחיה מספר 271565516 מתאריך 29.09.2016</w:t>
            </w:r>
          </w:p>
          <w:p w14:paraId="61004FF6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271567416.pdf</w:t>
              </w:r>
            </w:hyperlink>
          </w:p>
        </w:tc>
      </w:tr>
      <w:tr w:rsidR="006217DE" w14:paraId="6CE629C6" w14:textId="77777777" w:rsidTr="00B01BE8">
        <w:tc>
          <w:tcPr>
            <w:tcW w:w="792" w:type="dxa"/>
          </w:tcPr>
          <w:p w14:paraId="4B0EE9D8" w14:textId="0590D4DC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</w:t>
            </w:r>
          </w:p>
        </w:tc>
        <w:tc>
          <w:tcPr>
            <w:tcW w:w="1419" w:type="dxa"/>
          </w:tcPr>
          <w:p w14:paraId="162DD8BD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5.</w:t>
            </w:r>
          </w:p>
        </w:tc>
        <w:tc>
          <w:tcPr>
            <w:tcW w:w="6519" w:type="dxa"/>
          </w:tcPr>
          <w:p w14:paraId="77E09942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דרישות לשם שחרור משלוח של תרכובות מזון לתינוקות ולפעוטות (תמ"ל) בתחנת הסגר – מיום 19.10.15</w:t>
            </w:r>
          </w:p>
          <w:p w14:paraId="7E646791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45823416.pdf</w:t>
              </w:r>
            </w:hyperlink>
          </w:p>
        </w:tc>
      </w:tr>
      <w:tr w:rsidR="006217DE" w14:paraId="1636AD87" w14:textId="77777777" w:rsidTr="00B01BE8">
        <w:tc>
          <w:tcPr>
            <w:tcW w:w="792" w:type="dxa"/>
          </w:tcPr>
          <w:p w14:paraId="4EAEC9CB" w14:textId="2042B133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</w:t>
            </w:r>
          </w:p>
        </w:tc>
        <w:tc>
          <w:tcPr>
            <w:tcW w:w="1419" w:type="dxa"/>
          </w:tcPr>
          <w:p w14:paraId="2280554D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6.</w:t>
            </w:r>
          </w:p>
        </w:tc>
        <w:tc>
          <w:tcPr>
            <w:tcW w:w="6519" w:type="dxa"/>
          </w:tcPr>
          <w:p w14:paraId="30553BAC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דרישות הרכב ודרישות תזונתיות עבור תרכובות מזון לתינוקות ולפעוטות (תמ"ל)'- מיום 10.9.15</w:t>
            </w:r>
          </w:p>
          <w:p w14:paraId="50DF0103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45825116.pdf</w:t>
              </w:r>
            </w:hyperlink>
          </w:p>
        </w:tc>
      </w:tr>
      <w:tr w:rsidR="006217DE" w14:paraId="268F2342" w14:textId="77777777" w:rsidTr="00B01BE8">
        <w:tc>
          <w:tcPr>
            <w:tcW w:w="792" w:type="dxa"/>
          </w:tcPr>
          <w:p w14:paraId="56D8F166" w14:textId="5306036A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3</w:t>
            </w:r>
          </w:p>
        </w:tc>
        <w:tc>
          <w:tcPr>
            <w:tcW w:w="1419" w:type="dxa"/>
          </w:tcPr>
          <w:p w14:paraId="5BB1AA0C" w14:textId="28E59A31" w:rsidR="006217DE" w:rsidRDefault="00B01BE8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39</w:t>
            </w:r>
          </w:p>
        </w:tc>
        <w:tc>
          <w:tcPr>
            <w:tcW w:w="6519" w:type="dxa"/>
          </w:tcPr>
          <w:p w14:paraId="49D57FF3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שימוש ברשמים וברישומים דיגיטליים (צו הפיקוח על מצרכים ושירותים (איכות חלב) תשי"ח 1958 - כ"ג בכסלו תשס"ג, 28 בנובמבר 2002</w:t>
            </w:r>
          </w:p>
          <w:p w14:paraId="1E9A7535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digital.pdf</w:t>
              </w:r>
            </w:hyperlink>
          </w:p>
        </w:tc>
      </w:tr>
      <w:tr w:rsidR="006217DE" w14:paraId="37501E1B" w14:textId="77777777" w:rsidTr="00B01BE8">
        <w:tc>
          <w:tcPr>
            <w:tcW w:w="792" w:type="dxa"/>
          </w:tcPr>
          <w:p w14:paraId="3048B430" w14:textId="28BDDB24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lastRenderedPageBreak/>
              <w:t>5</w:t>
            </w:r>
          </w:p>
        </w:tc>
        <w:tc>
          <w:tcPr>
            <w:tcW w:w="1419" w:type="dxa"/>
          </w:tcPr>
          <w:p w14:paraId="70356EAD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4.</w:t>
            </w:r>
          </w:p>
        </w:tc>
        <w:tc>
          <w:tcPr>
            <w:tcW w:w="6519" w:type="dxa"/>
          </w:tcPr>
          <w:p w14:paraId="4CE3C980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הנחייה - תוספי תזונה המיועדים להחזרת מינרלים ונוזלים - עדכון מיום 27.3.18</w:t>
            </w:r>
          </w:p>
          <w:p w14:paraId="59B607A5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15032015.pdf</w:t>
              </w:r>
            </w:hyperlink>
          </w:p>
        </w:tc>
      </w:tr>
      <w:tr w:rsidR="006217DE" w14:paraId="35D5C863" w14:textId="77777777" w:rsidTr="00B01BE8">
        <w:tc>
          <w:tcPr>
            <w:tcW w:w="792" w:type="dxa"/>
          </w:tcPr>
          <w:p w14:paraId="6934A6E3" w14:textId="168CC18F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3</w:t>
            </w:r>
          </w:p>
        </w:tc>
        <w:tc>
          <w:tcPr>
            <w:tcW w:w="1419" w:type="dxa"/>
          </w:tcPr>
          <w:p w14:paraId="23F343AF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5.</w:t>
            </w:r>
          </w:p>
        </w:tc>
        <w:tc>
          <w:tcPr>
            <w:tcW w:w="6519" w:type="dxa"/>
          </w:tcPr>
          <w:p w14:paraId="467855A8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עדכון ההנחיה מתאריך 3.4.2013 לגבי שימוש בתוספי מזון כרכיב "תזונתי" בתוספי תזונה</w:t>
            </w:r>
          </w:p>
          <w:p w14:paraId="117AFA02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12746513.pdf</w:t>
              </w:r>
            </w:hyperlink>
          </w:p>
        </w:tc>
      </w:tr>
      <w:tr w:rsidR="006217DE" w14:paraId="51E47B2A" w14:textId="77777777" w:rsidTr="00B01BE8">
        <w:tc>
          <w:tcPr>
            <w:tcW w:w="792" w:type="dxa"/>
          </w:tcPr>
          <w:p w14:paraId="61AACC06" w14:textId="30EA3762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</w:t>
            </w:r>
          </w:p>
        </w:tc>
        <w:tc>
          <w:tcPr>
            <w:tcW w:w="1419" w:type="dxa"/>
          </w:tcPr>
          <w:p w14:paraId="7061EC0D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6.</w:t>
            </w:r>
          </w:p>
        </w:tc>
        <w:tc>
          <w:tcPr>
            <w:tcW w:w="6519" w:type="dxa"/>
          </w:tcPr>
          <w:p w14:paraId="77A9A1CF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הנחיות להגשת מידע להערכת בטייחות של צמח, פיטרייה, אצה או רכיב בתוסף תזונה 2.03.06  - עדכון 30/10/06 </w:t>
            </w:r>
          </w:p>
          <w:p w14:paraId="41B18267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13487613.pdf</w:t>
              </w:r>
            </w:hyperlink>
          </w:p>
        </w:tc>
      </w:tr>
      <w:tr w:rsidR="006217DE" w14:paraId="6C171B24" w14:textId="77777777" w:rsidTr="00B01BE8">
        <w:tc>
          <w:tcPr>
            <w:tcW w:w="792" w:type="dxa"/>
          </w:tcPr>
          <w:p w14:paraId="1E935C34" w14:textId="245B796E" w:rsidR="006217DE" w:rsidRDefault="00B527B1" w:rsidP="00451D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3</w:t>
            </w:r>
          </w:p>
        </w:tc>
        <w:tc>
          <w:tcPr>
            <w:tcW w:w="1419" w:type="dxa"/>
          </w:tcPr>
          <w:p w14:paraId="1644EEA4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8.</w:t>
            </w:r>
          </w:p>
        </w:tc>
        <w:tc>
          <w:tcPr>
            <w:tcW w:w="6519" w:type="dxa"/>
          </w:tcPr>
          <w:p w14:paraId="6D83C272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הנחיות שירות המזון הארצי- חומרי טעם וריח- התשע"ה- 2015</w:t>
            </w:r>
          </w:p>
          <w:p w14:paraId="72C78A72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24062015.pdf</w:t>
              </w:r>
            </w:hyperlink>
          </w:p>
        </w:tc>
      </w:tr>
      <w:tr w:rsidR="00B527B1" w14:paraId="0247D79F" w14:textId="77777777" w:rsidTr="00B01BE8">
        <w:tc>
          <w:tcPr>
            <w:tcW w:w="792" w:type="dxa"/>
            <w:vMerge w:val="restart"/>
          </w:tcPr>
          <w:p w14:paraId="0805A6A0" w14:textId="42297093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 xml:space="preserve">1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–</w:t>
            </w: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 xml:space="preserve"> מזהמים כללי + מתכות</w:t>
            </w:r>
          </w:p>
        </w:tc>
        <w:tc>
          <w:tcPr>
            <w:tcW w:w="1419" w:type="dxa"/>
          </w:tcPr>
          <w:p w14:paraId="5BD5F66E" w14:textId="77777777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1.</w:t>
            </w:r>
          </w:p>
        </w:tc>
        <w:tc>
          <w:tcPr>
            <w:tcW w:w="6519" w:type="dxa"/>
          </w:tcPr>
          <w:p w14:paraId="3A5BBD8B" w14:textId="77777777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קווים מנחים לרמה מירבית של דיוקסינים ותרכובות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CBs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 במזון בישראל – מיום 22/3/2016</w:t>
            </w:r>
          </w:p>
          <w:p w14:paraId="6C834054" w14:textId="77777777" w:rsidR="00B527B1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B527B1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28280616.pdf</w:t>
              </w:r>
            </w:hyperlink>
          </w:p>
        </w:tc>
      </w:tr>
      <w:tr w:rsidR="00B527B1" w14:paraId="72C7F339" w14:textId="77777777" w:rsidTr="00B01BE8">
        <w:tc>
          <w:tcPr>
            <w:tcW w:w="792" w:type="dxa"/>
            <w:vMerge/>
          </w:tcPr>
          <w:p w14:paraId="2059D1E8" w14:textId="2FA82061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9" w:type="dxa"/>
          </w:tcPr>
          <w:p w14:paraId="30D67086" w14:textId="77777777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2.</w:t>
            </w:r>
          </w:p>
        </w:tc>
        <w:tc>
          <w:tcPr>
            <w:tcW w:w="6519" w:type="dxa"/>
          </w:tcPr>
          <w:p w14:paraId="2DA783D8" w14:textId="77777777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הנחייה בנושא רמות מותרות של מלמין ושל נגזרותיו במזון</w:t>
            </w:r>
          </w:p>
          <w:p w14:paraId="0E79D408" w14:textId="77777777" w:rsidR="00B527B1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B527B1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10429211_16052011.pdf</w:t>
              </w:r>
            </w:hyperlink>
          </w:p>
        </w:tc>
      </w:tr>
      <w:tr w:rsidR="00B527B1" w14:paraId="6B8F6E3E" w14:textId="77777777" w:rsidTr="00B01BE8">
        <w:tc>
          <w:tcPr>
            <w:tcW w:w="792" w:type="dxa"/>
            <w:vMerge/>
          </w:tcPr>
          <w:p w14:paraId="2A68BCEB" w14:textId="5FEEFE5B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9" w:type="dxa"/>
          </w:tcPr>
          <w:p w14:paraId="0F245785" w14:textId="77777777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3.</w:t>
            </w:r>
          </w:p>
        </w:tc>
        <w:tc>
          <w:tcPr>
            <w:tcW w:w="6519" w:type="dxa"/>
          </w:tcPr>
          <w:p w14:paraId="003E3C1F" w14:textId="77777777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עדכון הנחיה בנושא רמות מותרות של תרכובות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olycyclic Aromatic Hydrocarbons   PAH's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))</w:t>
            </w:r>
          </w:p>
          <w:p w14:paraId="6E952A94" w14:textId="77777777" w:rsidR="00B527B1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B527B1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10428011_13032011.pdf</w:t>
              </w:r>
            </w:hyperlink>
          </w:p>
        </w:tc>
      </w:tr>
      <w:tr w:rsidR="00B527B1" w14:paraId="04709374" w14:textId="77777777" w:rsidTr="00B01BE8">
        <w:tc>
          <w:tcPr>
            <w:tcW w:w="792" w:type="dxa"/>
            <w:vMerge/>
          </w:tcPr>
          <w:p w14:paraId="2AF9F25A" w14:textId="6EA0D015" w:rsidR="00B527B1" w:rsidRDefault="00B527B1" w:rsidP="00451D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9" w:type="dxa"/>
          </w:tcPr>
          <w:p w14:paraId="51D341BC" w14:textId="77777777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.</w:t>
            </w:r>
          </w:p>
        </w:tc>
        <w:tc>
          <w:tcPr>
            <w:tcW w:w="6519" w:type="dxa"/>
          </w:tcPr>
          <w:p w14:paraId="308D9760" w14:textId="77777777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קווים מנחים להורדת רמת ה-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AH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 במוצרי מזון בזמן תהליכי עישון, </w:t>
            </w:r>
          </w:p>
          <w:p w14:paraId="42F4FBB1" w14:textId="77777777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מיום 27/1/08</w:t>
            </w:r>
          </w:p>
          <w:p w14:paraId="4B688985" w14:textId="77777777" w:rsidR="00B527B1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B527B1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27012008.pdf</w:t>
              </w:r>
            </w:hyperlink>
          </w:p>
        </w:tc>
      </w:tr>
      <w:tr w:rsidR="00B527B1" w14:paraId="2964AE55" w14:textId="77777777" w:rsidTr="00B01BE8">
        <w:tc>
          <w:tcPr>
            <w:tcW w:w="792" w:type="dxa"/>
            <w:vMerge/>
          </w:tcPr>
          <w:p w14:paraId="325CA819" w14:textId="77777777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9" w:type="dxa"/>
          </w:tcPr>
          <w:p w14:paraId="27A98E7E" w14:textId="77777777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5.</w:t>
            </w:r>
          </w:p>
        </w:tc>
        <w:tc>
          <w:tcPr>
            <w:tcW w:w="6519" w:type="dxa"/>
          </w:tcPr>
          <w:p w14:paraId="2ECC2F39" w14:textId="77777777" w:rsidR="00B527B1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קווים מנחים לרמות גבוליות של רדיונוקלידים במזון</w:t>
            </w:r>
          </w:p>
          <w:p w14:paraId="6A3C6111" w14:textId="77777777" w:rsidR="00B527B1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B527B1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24022005.pdf</w:t>
              </w:r>
            </w:hyperlink>
          </w:p>
        </w:tc>
      </w:tr>
      <w:tr w:rsidR="006217DE" w14:paraId="1D2417A5" w14:textId="77777777" w:rsidTr="00B01BE8">
        <w:tc>
          <w:tcPr>
            <w:tcW w:w="792" w:type="dxa"/>
          </w:tcPr>
          <w:p w14:paraId="39BEC820" w14:textId="296674CC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lastRenderedPageBreak/>
              <w:t>5 (הנחיה טובה)</w:t>
            </w:r>
          </w:p>
        </w:tc>
        <w:tc>
          <w:tcPr>
            <w:tcW w:w="1419" w:type="dxa"/>
          </w:tcPr>
          <w:p w14:paraId="6710357C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7.</w:t>
            </w:r>
          </w:p>
        </w:tc>
        <w:tc>
          <w:tcPr>
            <w:tcW w:w="6519" w:type="dxa"/>
          </w:tcPr>
          <w:p w14:paraId="73E0C949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הנחיה בדבר מוצרי מזון המכילים קפאין- מיום ה' בתשרי תשס"ה</w:t>
            </w:r>
          </w:p>
          <w:p w14:paraId="1196DD4C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/9/2004</w:t>
            </w:r>
          </w:p>
          <w:p w14:paraId="63B4761D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caffeine_20092004.pdf</w:t>
              </w:r>
            </w:hyperlink>
          </w:p>
        </w:tc>
      </w:tr>
      <w:tr w:rsidR="006217DE" w14:paraId="1CF373D0" w14:textId="77777777" w:rsidTr="00B01BE8">
        <w:tc>
          <w:tcPr>
            <w:tcW w:w="792" w:type="dxa"/>
          </w:tcPr>
          <w:p w14:paraId="6D7FF030" w14:textId="5A9B865B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</w:t>
            </w:r>
          </w:p>
        </w:tc>
        <w:tc>
          <w:tcPr>
            <w:tcW w:w="1419" w:type="dxa"/>
          </w:tcPr>
          <w:p w14:paraId="602E5D85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1.</w:t>
            </w:r>
          </w:p>
        </w:tc>
        <w:tc>
          <w:tcPr>
            <w:tcW w:w="6519" w:type="dxa"/>
          </w:tcPr>
          <w:p w14:paraId="6DC697BF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ממסים למיצוי המשמשים בייצור מזון ורכיבי מזון – בתוקף מיום 1/6/2006</w:t>
            </w:r>
          </w:p>
          <w:p w14:paraId="76B871D2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01062006.pdf</w:t>
              </w:r>
            </w:hyperlink>
            <w:r w:rsidR="006217DE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6217DE" w14:paraId="0E4F28F2" w14:textId="77777777" w:rsidTr="00B01BE8">
        <w:tc>
          <w:tcPr>
            <w:tcW w:w="792" w:type="dxa"/>
          </w:tcPr>
          <w:p w14:paraId="15BD590D" w14:textId="06CDC965" w:rsidR="006217DE" w:rsidRDefault="00B527B1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5 עובד טוב יחסית</w:t>
            </w:r>
          </w:p>
        </w:tc>
        <w:tc>
          <w:tcPr>
            <w:tcW w:w="1419" w:type="dxa"/>
          </w:tcPr>
          <w:p w14:paraId="1C0DF44F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3.</w:t>
            </w:r>
          </w:p>
        </w:tc>
        <w:tc>
          <w:tcPr>
            <w:tcW w:w="6519" w:type="dxa"/>
          </w:tcPr>
          <w:p w14:paraId="5E623118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נוהל הנפקת תעודות יצוא (מספר הנוהל: 03-007) בתוקף מיום: 26.06.16</w:t>
            </w:r>
          </w:p>
          <w:p w14:paraId="780260F9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03_007.pdf</w:t>
              </w:r>
            </w:hyperlink>
            <w:r w:rsidR="006217DE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6217DE" w14:paraId="578BC8D7" w14:textId="77777777" w:rsidTr="00B01BE8">
        <w:tc>
          <w:tcPr>
            <w:tcW w:w="792" w:type="dxa"/>
          </w:tcPr>
          <w:p w14:paraId="45B0EBD4" w14:textId="42283A66" w:rsidR="006217DE" w:rsidRDefault="006A6727" w:rsidP="006A6727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 xml:space="preserve">בטיפול הרשתות </w:t>
            </w:r>
          </w:p>
        </w:tc>
        <w:tc>
          <w:tcPr>
            <w:tcW w:w="1419" w:type="dxa"/>
          </w:tcPr>
          <w:p w14:paraId="2F53F204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4.</w:t>
            </w:r>
          </w:p>
        </w:tc>
        <w:tc>
          <w:tcPr>
            <w:tcW w:w="6519" w:type="dxa"/>
          </w:tcPr>
          <w:p w14:paraId="427860AA" w14:textId="77777777" w:rsidR="006217DE" w:rsidRDefault="006217DE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חוזר ייצור מזון בשיווק</w:t>
            </w:r>
          </w:p>
          <w:p w14:paraId="1F21321A" w14:textId="77777777" w:rsidR="006217DE" w:rsidRDefault="0085118A" w:rsidP="00451D1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6217DE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hozer/BZ05_2013.pdf</w:t>
              </w:r>
            </w:hyperlink>
          </w:p>
        </w:tc>
      </w:tr>
    </w:tbl>
    <w:p w14:paraId="601960D9" w14:textId="77777777" w:rsidR="00451D14" w:rsidRDefault="00451D14" w:rsidP="00451D14">
      <w:pPr>
        <w:keepLines/>
        <w:pBdr>
          <w:top w:val="nil"/>
          <w:left w:val="nil"/>
          <w:bottom w:val="nil"/>
          <w:right w:val="nil"/>
          <w:between w:val="nil"/>
        </w:pBdr>
        <w:tabs>
          <w:tab w:val="left" w:pos="624"/>
          <w:tab w:val="left" w:pos="1247"/>
        </w:tabs>
        <w:ind w:left="0"/>
        <w:jc w:val="left"/>
        <w:rPr>
          <w:rFonts w:ascii="Arial" w:eastAsia="Arial" w:hAnsi="Arial" w:cs="Arial"/>
          <w:color w:val="000000"/>
          <w:sz w:val="20"/>
          <w:szCs w:val="20"/>
        </w:rPr>
      </w:pPr>
    </w:p>
    <w:p w14:paraId="6D8F66E1" w14:textId="77777777" w:rsidR="00451D14" w:rsidRDefault="00451D14" w:rsidP="00451D14">
      <w:pPr>
        <w:ind w:firstLine="340"/>
        <w:jc w:val="left"/>
      </w:pPr>
    </w:p>
    <w:p w14:paraId="316AB23C" w14:textId="77777777" w:rsidR="00451D14" w:rsidRDefault="00451D14" w:rsidP="00451D14">
      <w:pPr>
        <w:ind w:firstLine="340"/>
        <w:jc w:val="left"/>
      </w:pPr>
    </w:p>
    <w:p w14:paraId="5258E97C" w14:textId="1A16F1A6" w:rsidR="00F857AF" w:rsidRDefault="00747256" w:rsidP="00747256">
      <w:pPr>
        <w:ind w:left="0"/>
        <w:jc w:val="left"/>
        <w:rPr>
          <w:rtl/>
        </w:rPr>
      </w:pPr>
      <w:r w:rsidRPr="00747256">
        <w:rPr>
          <w:rFonts w:hint="cs"/>
          <w:b/>
          <w:bCs/>
          <w:u w:val="single"/>
          <w:rtl/>
        </w:rPr>
        <w:t>סיכום</w:t>
      </w:r>
      <w:r>
        <w:rPr>
          <w:rFonts w:hint="cs"/>
          <w:rtl/>
        </w:rPr>
        <w:t xml:space="preserve"> :</w:t>
      </w:r>
    </w:p>
    <w:p w14:paraId="7D412127" w14:textId="77777777" w:rsidR="00747256" w:rsidRDefault="00747256" w:rsidP="00451D14">
      <w:pPr>
        <w:jc w:val="left"/>
        <w:rPr>
          <w:rtl/>
        </w:rPr>
      </w:pPr>
    </w:p>
    <w:p w14:paraId="46A1C9AE" w14:textId="1B37E21D" w:rsidR="00747256" w:rsidRPr="00747256" w:rsidRDefault="00747256" w:rsidP="00747256">
      <w:pPr>
        <w:ind w:left="0"/>
        <w:jc w:val="left"/>
        <w:rPr>
          <w:b/>
          <w:bCs/>
          <w:u w:val="single"/>
          <w:rtl/>
        </w:rPr>
      </w:pPr>
      <w:r w:rsidRPr="007900A8">
        <w:rPr>
          <w:rFonts w:hint="cs"/>
          <w:b/>
          <w:bCs/>
          <w:highlight w:val="yellow"/>
          <w:u w:val="single"/>
          <w:rtl/>
        </w:rPr>
        <w:t>קידום ברמה גבוהה</w:t>
      </w:r>
    </w:p>
    <w:p w14:paraId="6FABA3B7" w14:textId="77777777" w:rsidR="00747256" w:rsidRDefault="00747256" w:rsidP="00451D14">
      <w:pPr>
        <w:jc w:val="left"/>
        <w:rPr>
          <w:rtl/>
        </w:rPr>
      </w:pPr>
    </w:p>
    <w:tbl>
      <w:tblPr>
        <w:bidiVisual/>
        <w:tblW w:w="87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2"/>
        <w:gridCol w:w="1419"/>
        <w:gridCol w:w="6519"/>
      </w:tblGrid>
      <w:tr w:rsidR="00747256" w14:paraId="445B2329" w14:textId="77777777" w:rsidTr="00150754">
        <w:tc>
          <w:tcPr>
            <w:tcW w:w="792" w:type="dxa"/>
          </w:tcPr>
          <w:p w14:paraId="7A5FE93F" w14:textId="77777777" w:rsidR="00747256" w:rsidRDefault="00747256" w:rsidP="001507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תעדוף</w:t>
            </w:r>
            <w:proofErr w:type="spellEnd"/>
          </w:p>
        </w:tc>
        <w:tc>
          <w:tcPr>
            <w:tcW w:w="1419" w:type="dxa"/>
          </w:tcPr>
          <w:p w14:paraId="4C8417D0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 xml:space="preserve">מספר הנחיה המקורית </w:t>
            </w:r>
          </w:p>
        </w:tc>
        <w:tc>
          <w:tcPr>
            <w:tcW w:w="6519" w:type="dxa"/>
          </w:tcPr>
          <w:p w14:paraId="02925F35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שם הנחיה</w:t>
            </w:r>
          </w:p>
        </w:tc>
      </w:tr>
      <w:tr w:rsidR="00747256" w14:paraId="1E381303" w14:textId="77777777" w:rsidTr="00150754">
        <w:tc>
          <w:tcPr>
            <w:tcW w:w="792" w:type="dxa"/>
          </w:tcPr>
          <w:p w14:paraId="5346CF1E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1</w:t>
            </w:r>
          </w:p>
        </w:tc>
        <w:tc>
          <w:tcPr>
            <w:tcW w:w="1419" w:type="dxa"/>
          </w:tcPr>
          <w:p w14:paraId="5E849F38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</w:t>
            </w:r>
          </w:p>
        </w:tc>
        <w:tc>
          <w:tcPr>
            <w:tcW w:w="6519" w:type="dxa"/>
          </w:tcPr>
          <w:p w14:paraId="20DD01B6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עדכון הוראות נוהל 05-007 "יבוא מזון רגיל – רישום מוקדם ושחרור מהנמל" מה-29.9.16</w:t>
            </w:r>
          </w:p>
          <w:p w14:paraId="599758D7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hozer/Food_05-007.pdf</w:t>
              </w:r>
            </w:hyperlink>
          </w:p>
        </w:tc>
      </w:tr>
      <w:tr w:rsidR="00747256" w14:paraId="6B5C81B9" w14:textId="77777777" w:rsidTr="00150754">
        <w:tc>
          <w:tcPr>
            <w:tcW w:w="792" w:type="dxa"/>
          </w:tcPr>
          <w:p w14:paraId="683E2AEF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1</w:t>
            </w:r>
          </w:p>
        </w:tc>
        <w:tc>
          <w:tcPr>
            <w:tcW w:w="1419" w:type="dxa"/>
          </w:tcPr>
          <w:p w14:paraId="340212A7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</w:t>
            </w:r>
          </w:p>
        </w:tc>
        <w:tc>
          <w:tcPr>
            <w:tcW w:w="6519" w:type="dxa"/>
          </w:tcPr>
          <w:p w14:paraId="4E9265DC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נוהל יבוא מזון: הנפקת אישור מוקדם ליבוא מזון רגיש ושחרורו (מספר הנוהל: 05-001) בתוקף מיום: 29.9.16</w:t>
            </w:r>
          </w:p>
          <w:p w14:paraId="615A96EA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hozer/food05-001.pdf</w:t>
              </w:r>
            </w:hyperlink>
            <w:r w:rsidR="00747256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747256" w14:paraId="49B95925" w14:textId="77777777" w:rsidTr="00150754">
        <w:tc>
          <w:tcPr>
            <w:tcW w:w="792" w:type="dxa"/>
          </w:tcPr>
          <w:p w14:paraId="56E97391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1</w:t>
            </w:r>
          </w:p>
        </w:tc>
        <w:tc>
          <w:tcPr>
            <w:tcW w:w="1419" w:type="dxa"/>
          </w:tcPr>
          <w:p w14:paraId="5503681A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</w:t>
            </w:r>
          </w:p>
        </w:tc>
        <w:tc>
          <w:tcPr>
            <w:tcW w:w="6519" w:type="dxa"/>
          </w:tcPr>
          <w:p w14:paraId="7EBD92E5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עדכון קווים מנחים לכמות מרבית של מתכות כבדות ובדיל במזון מיום 01.05.2016   </w:t>
            </w:r>
            <w:hyperlink w:anchor="30j0zll">
              <w:r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01022007.pdf</w:t>
              </w:r>
            </w:hyperlink>
          </w:p>
        </w:tc>
      </w:tr>
      <w:tr w:rsidR="00747256" w14:paraId="0B5EBDB0" w14:textId="77777777" w:rsidTr="00150754">
        <w:tc>
          <w:tcPr>
            <w:tcW w:w="792" w:type="dxa"/>
          </w:tcPr>
          <w:p w14:paraId="669DC751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1</w:t>
            </w:r>
          </w:p>
        </w:tc>
        <w:tc>
          <w:tcPr>
            <w:tcW w:w="1419" w:type="dxa"/>
          </w:tcPr>
          <w:p w14:paraId="4DF45753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4.</w:t>
            </w:r>
          </w:p>
        </w:tc>
        <w:tc>
          <w:tcPr>
            <w:tcW w:w="6519" w:type="dxa"/>
          </w:tcPr>
          <w:p w14:paraId="31C6F062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הנחיה מרכזת של דרישות מיקרוביולוגיות למוצרים שלהם אין מענה בחקיקה - סימוכין הנחיה מספר 271565516 מתאריך 29.09.2016</w:t>
            </w:r>
          </w:p>
          <w:p w14:paraId="3800A24A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271567416.pdf</w:t>
              </w:r>
            </w:hyperlink>
          </w:p>
        </w:tc>
      </w:tr>
      <w:tr w:rsidR="00747256" w14:paraId="1F026B47" w14:textId="77777777" w:rsidTr="00150754">
        <w:tc>
          <w:tcPr>
            <w:tcW w:w="792" w:type="dxa"/>
            <w:vMerge w:val="restart"/>
          </w:tcPr>
          <w:p w14:paraId="4CBB3822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lastRenderedPageBreak/>
              <w:t xml:space="preserve">1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–</w:t>
            </w: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 xml:space="preserve"> מזהמים כללי + מתכות</w:t>
            </w:r>
          </w:p>
        </w:tc>
        <w:tc>
          <w:tcPr>
            <w:tcW w:w="1419" w:type="dxa"/>
          </w:tcPr>
          <w:p w14:paraId="45655DAC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1.</w:t>
            </w:r>
          </w:p>
        </w:tc>
        <w:tc>
          <w:tcPr>
            <w:tcW w:w="6519" w:type="dxa"/>
          </w:tcPr>
          <w:p w14:paraId="5CC769D9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קווים מנחים לרמה 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מירבית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 של 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דיוקסינים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 ותרכובות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CBs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 במזון בישראל – מיום 22/3/2016</w:t>
            </w:r>
          </w:p>
          <w:p w14:paraId="693485EB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28280616.pdf</w:t>
              </w:r>
            </w:hyperlink>
          </w:p>
        </w:tc>
      </w:tr>
      <w:tr w:rsidR="00747256" w14:paraId="01BA28AE" w14:textId="77777777" w:rsidTr="00150754">
        <w:tc>
          <w:tcPr>
            <w:tcW w:w="792" w:type="dxa"/>
            <w:vMerge/>
          </w:tcPr>
          <w:p w14:paraId="3ADA53A4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9" w:type="dxa"/>
          </w:tcPr>
          <w:p w14:paraId="64C7940A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2.</w:t>
            </w:r>
          </w:p>
        </w:tc>
        <w:tc>
          <w:tcPr>
            <w:tcW w:w="6519" w:type="dxa"/>
          </w:tcPr>
          <w:p w14:paraId="57873F30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הנחייה בנושא רמות מותרות של מלמין ושל 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נגזרותיו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 במזון</w:t>
            </w:r>
          </w:p>
          <w:p w14:paraId="7A90026E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10429211_16052011.pdf</w:t>
              </w:r>
            </w:hyperlink>
          </w:p>
        </w:tc>
      </w:tr>
      <w:tr w:rsidR="00747256" w14:paraId="0E3DBA89" w14:textId="77777777" w:rsidTr="00150754">
        <w:tc>
          <w:tcPr>
            <w:tcW w:w="792" w:type="dxa"/>
            <w:vMerge/>
          </w:tcPr>
          <w:p w14:paraId="5DB75248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9" w:type="dxa"/>
          </w:tcPr>
          <w:p w14:paraId="5CDC8167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3.</w:t>
            </w:r>
          </w:p>
        </w:tc>
        <w:tc>
          <w:tcPr>
            <w:tcW w:w="6519" w:type="dxa"/>
          </w:tcPr>
          <w:p w14:paraId="125D36D2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עדכון הנחיה בנושא רמות מותרות של תרכובות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olycyclic Aromatic Hydrocarbons   PAH's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))</w:t>
            </w:r>
          </w:p>
          <w:p w14:paraId="1D0CC712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10428011_13032011.pdf</w:t>
              </w:r>
            </w:hyperlink>
          </w:p>
        </w:tc>
      </w:tr>
      <w:tr w:rsidR="00747256" w14:paraId="54524F24" w14:textId="77777777" w:rsidTr="00150754">
        <w:tc>
          <w:tcPr>
            <w:tcW w:w="792" w:type="dxa"/>
            <w:vMerge/>
          </w:tcPr>
          <w:p w14:paraId="7129C7B3" w14:textId="77777777" w:rsidR="00747256" w:rsidRDefault="00747256" w:rsidP="001507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9" w:type="dxa"/>
          </w:tcPr>
          <w:p w14:paraId="6ADF0520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.</w:t>
            </w:r>
          </w:p>
        </w:tc>
        <w:tc>
          <w:tcPr>
            <w:tcW w:w="6519" w:type="dxa"/>
          </w:tcPr>
          <w:p w14:paraId="08D49A6F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קווים מנחים להורדת רמת ה-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AH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 במוצרי מזון בזמן תהליכי עישון, </w:t>
            </w:r>
          </w:p>
          <w:p w14:paraId="5F3546E6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מיום 27/1/08</w:t>
            </w:r>
          </w:p>
          <w:p w14:paraId="19EDD6B3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27012008.pdf</w:t>
              </w:r>
            </w:hyperlink>
          </w:p>
        </w:tc>
      </w:tr>
      <w:tr w:rsidR="00747256" w14:paraId="3F81A309" w14:textId="77777777" w:rsidTr="00150754">
        <w:tc>
          <w:tcPr>
            <w:tcW w:w="792" w:type="dxa"/>
            <w:vMerge/>
          </w:tcPr>
          <w:p w14:paraId="74B3082B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419" w:type="dxa"/>
          </w:tcPr>
          <w:p w14:paraId="134D4FA3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5.</w:t>
            </w:r>
          </w:p>
        </w:tc>
        <w:tc>
          <w:tcPr>
            <w:tcW w:w="6519" w:type="dxa"/>
          </w:tcPr>
          <w:p w14:paraId="17F4D6FD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קווים מנחים לרמות גבוליות של 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רדיונוקלידים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 במזון</w:t>
            </w:r>
          </w:p>
          <w:p w14:paraId="26E87949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24022005.pdf</w:t>
              </w:r>
            </w:hyperlink>
          </w:p>
        </w:tc>
      </w:tr>
    </w:tbl>
    <w:p w14:paraId="7F5705C5" w14:textId="77777777" w:rsidR="00747256" w:rsidRDefault="00747256" w:rsidP="00747256">
      <w:pPr>
        <w:keepLines/>
        <w:pBdr>
          <w:top w:val="nil"/>
          <w:left w:val="nil"/>
          <w:bottom w:val="nil"/>
          <w:right w:val="nil"/>
          <w:between w:val="nil"/>
        </w:pBdr>
        <w:tabs>
          <w:tab w:val="left" w:pos="624"/>
          <w:tab w:val="left" w:pos="1247"/>
        </w:tabs>
        <w:ind w:left="0"/>
        <w:jc w:val="left"/>
        <w:rPr>
          <w:rFonts w:ascii="Arial" w:eastAsia="Arial" w:hAnsi="Arial" w:cs="Arial"/>
          <w:color w:val="000000"/>
          <w:sz w:val="20"/>
          <w:szCs w:val="20"/>
        </w:rPr>
      </w:pPr>
    </w:p>
    <w:p w14:paraId="48854922" w14:textId="4C58C8AE" w:rsidR="00747256" w:rsidRPr="009B5B71" w:rsidRDefault="00D0281B" w:rsidP="009B5B71">
      <w:pPr>
        <w:ind w:left="0" w:firstLine="340"/>
        <w:jc w:val="left"/>
        <w:rPr>
          <w:b/>
          <w:bCs/>
          <w:u w:val="single"/>
        </w:rPr>
      </w:pPr>
      <w:proofErr w:type="spellStart"/>
      <w:r w:rsidRPr="007900A8">
        <w:rPr>
          <w:rFonts w:hint="cs"/>
          <w:b/>
          <w:bCs/>
          <w:highlight w:val="yellow"/>
          <w:u w:val="single"/>
          <w:rtl/>
        </w:rPr>
        <w:t>ת</w:t>
      </w:r>
      <w:r w:rsidR="00747256" w:rsidRPr="007900A8">
        <w:rPr>
          <w:rFonts w:hint="cs"/>
          <w:b/>
          <w:bCs/>
          <w:highlight w:val="yellow"/>
          <w:u w:val="single"/>
          <w:rtl/>
        </w:rPr>
        <w:t>עדוף</w:t>
      </w:r>
      <w:proofErr w:type="spellEnd"/>
      <w:r w:rsidR="00747256" w:rsidRPr="007900A8">
        <w:rPr>
          <w:rFonts w:hint="cs"/>
          <w:b/>
          <w:bCs/>
          <w:highlight w:val="yellow"/>
          <w:u w:val="single"/>
          <w:rtl/>
        </w:rPr>
        <w:t xml:space="preserve"> ברמה בינונית</w:t>
      </w:r>
      <w:r w:rsidR="00747256" w:rsidRPr="009B5B71">
        <w:rPr>
          <w:rFonts w:hint="cs"/>
          <w:b/>
          <w:bCs/>
          <w:u w:val="single"/>
          <w:rtl/>
        </w:rPr>
        <w:t xml:space="preserve"> </w:t>
      </w:r>
    </w:p>
    <w:p w14:paraId="3C536CDA" w14:textId="77777777" w:rsidR="00747256" w:rsidRDefault="00747256" w:rsidP="00747256">
      <w:pPr>
        <w:ind w:firstLine="340"/>
        <w:jc w:val="left"/>
      </w:pPr>
    </w:p>
    <w:tbl>
      <w:tblPr>
        <w:bidiVisual/>
        <w:tblW w:w="87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2"/>
        <w:gridCol w:w="1419"/>
        <w:gridCol w:w="6519"/>
      </w:tblGrid>
      <w:tr w:rsidR="00747256" w14:paraId="23F31D3D" w14:textId="77777777" w:rsidTr="00150754">
        <w:tc>
          <w:tcPr>
            <w:tcW w:w="792" w:type="dxa"/>
          </w:tcPr>
          <w:p w14:paraId="6E19F7C0" w14:textId="77777777" w:rsidR="00747256" w:rsidRDefault="00747256" w:rsidP="001507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תעדוף</w:t>
            </w:r>
            <w:proofErr w:type="spellEnd"/>
          </w:p>
        </w:tc>
        <w:tc>
          <w:tcPr>
            <w:tcW w:w="1419" w:type="dxa"/>
          </w:tcPr>
          <w:p w14:paraId="75427569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 xml:space="preserve">מספר הנחיה המקורית </w:t>
            </w:r>
          </w:p>
        </w:tc>
        <w:tc>
          <w:tcPr>
            <w:tcW w:w="6519" w:type="dxa"/>
          </w:tcPr>
          <w:p w14:paraId="119F364F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שם הנחיה</w:t>
            </w:r>
          </w:p>
        </w:tc>
      </w:tr>
      <w:tr w:rsidR="00747256" w14:paraId="55F3BCFA" w14:textId="77777777" w:rsidTr="00150754">
        <w:tc>
          <w:tcPr>
            <w:tcW w:w="792" w:type="dxa"/>
          </w:tcPr>
          <w:p w14:paraId="4A79564D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</w:t>
            </w:r>
          </w:p>
        </w:tc>
        <w:tc>
          <w:tcPr>
            <w:tcW w:w="1419" w:type="dxa"/>
          </w:tcPr>
          <w:p w14:paraId="2BF0A4E3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</w:t>
            </w:r>
          </w:p>
        </w:tc>
        <w:tc>
          <w:tcPr>
            <w:tcW w:w="6519" w:type="dxa"/>
          </w:tcPr>
          <w:p w14:paraId="49F254EF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נוהל לרישום מזון חדש (מספר הנוהל 004-08) בתוקף מיום: 19.02.06 </w:t>
            </w:r>
          </w:p>
          <w:p w14:paraId="70B11EB3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563C1"/>
                <w:sz w:val="20"/>
                <w:szCs w:val="20"/>
                <w:u w:val="single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hozer/Food004-08.pdf</w:t>
              </w:r>
            </w:hyperlink>
            <w:r w:rsidR="00747256">
              <w:rPr>
                <w:rFonts w:ascii="Arial" w:eastAsia="Arial" w:hAnsi="Arial" w:cs="Arial"/>
                <w:color w:val="0563C1"/>
                <w:sz w:val="20"/>
                <w:szCs w:val="20"/>
                <w:u w:val="single"/>
              </w:rPr>
              <w:t xml:space="preserve"> </w:t>
            </w:r>
          </w:p>
        </w:tc>
      </w:tr>
      <w:tr w:rsidR="00747256" w14:paraId="3B240780" w14:textId="77777777" w:rsidTr="00150754">
        <w:tc>
          <w:tcPr>
            <w:tcW w:w="792" w:type="dxa"/>
          </w:tcPr>
          <w:p w14:paraId="072AD870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</w:t>
            </w:r>
          </w:p>
        </w:tc>
        <w:tc>
          <w:tcPr>
            <w:tcW w:w="1419" w:type="dxa"/>
          </w:tcPr>
          <w:p w14:paraId="11BDF0DF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2</w:t>
            </w:r>
          </w:p>
        </w:tc>
        <w:tc>
          <w:tcPr>
            <w:tcW w:w="6519" w:type="dxa"/>
          </w:tcPr>
          <w:p w14:paraId="3ECE469F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הנחיה- חומרי חיטוי לפרות וירקות המיועדים לעיבוד תעשייתי או לטיפול בבתי אריזה מיום 4 באוקטובר 2006</w:t>
            </w:r>
          </w:p>
          <w:p w14:paraId="0A7810AA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04102006.pdf</w:t>
              </w:r>
            </w:hyperlink>
          </w:p>
        </w:tc>
      </w:tr>
      <w:tr w:rsidR="00747256" w14:paraId="01B6F764" w14:textId="77777777" w:rsidTr="00150754">
        <w:tc>
          <w:tcPr>
            <w:tcW w:w="792" w:type="dxa"/>
          </w:tcPr>
          <w:p w14:paraId="704086C0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</w:t>
            </w:r>
          </w:p>
        </w:tc>
        <w:tc>
          <w:tcPr>
            <w:tcW w:w="1419" w:type="dxa"/>
          </w:tcPr>
          <w:p w14:paraId="767E5800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</w:t>
            </w:r>
          </w:p>
        </w:tc>
        <w:tc>
          <w:tcPr>
            <w:tcW w:w="6519" w:type="dxa"/>
          </w:tcPr>
          <w:p w14:paraId="6802F9B3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קבלת הסכמה מטעם שירות המזון הארצי ליבוא מזון ייעודי/מזון רפואי ושחרור מוצרים הנ"ל מתחנות הסגר, מיום 20 לדצמבר 2015</w:t>
            </w:r>
          </w:p>
          <w:p w14:paraId="5532320D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27130215.pdf</w:t>
              </w:r>
            </w:hyperlink>
          </w:p>
        </w:tc>
      </w:tr>
      <w:tr w:rsidR="00747256" w14:paraId="664929D7" w14:textId="77777777" w:rsidTr="00150754">
        <w:tc>
          <w:tcPr>
            <w:tcW w:w="792" w:type="dxa"/>
          </w:tcPr>
          <w:p w14:paraId="54DE3633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</w:t>
            </w:r>
          </w:p>
        </w:tc>
        <w:tc>
          <w:tcPr>
            <w:tcW w:w="1419" w:type="dxa"/>
          </w:tcPr>
          <w:p w14:paraId="6BD216AB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5.</w:t>
            </w:r>
          </w:p>
        </w:tc>
        <w:tc>
          <w:tcPr>
            <w:tcW w:w="6519" w:type="dxa"/>
          </w:tcPr>
          <w:p w14:paraId="75BC9DA5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דרישות לשם שחרור משלוח של תרכובות מזון לתינוקות ולפעוטות (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תמ"ל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) בתחנת הסגר – מיום 19.10.15</w:t>
            </w:r>
          </w:p>
          <w:p w14:paraId="5FF8C923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45823416.pdf</w:t>
              </w:r>
            </w:hyperlink>
          </w:p>
        </w:tc>
      </w:tr>
      <w:tr w:rsidR="00747256" w14:paraId="46C7761F" w14:textId="77777777" w:rsidTr="00150754">
        <w:tc>
          <w:tcPr>
            <w:tcW w:w="792" w:type="dxa"/>
          </w:tcPr>
          <w:p w14:paraId="1FD70D0D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lastRenderedPageBreak/>
              <w:t>2</w:t>
            </w:r>
          </w:p>
        </w:tc>
        <w:tc>
          <w:tcPr>
            <w:tcW w:w="1419" w:type="dxa"/>
          </w:tcPr>
          <w:p w14:paraId="181C6D70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6.</w:t>
            </w:r>
          </w:p>
        </w:tc>
        <w:tc>
          <w:tcPr>
            <w:tcW w:w="6519" w:type="dxa"/>
          </w:tcPr>
          <w:p w14:paraId="159F20A1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דרישות הרכב ודרישות תזונתיות עבור תרכובות מזון לתינוקות ולפעוטות (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תמ"ל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)'- מיום 10.9.15</w:t>
            </w:r>
          </w:p>
          <w:p w14:paraId="14B38A25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45825116.pdf</w:t>
              </w:r>
            </w:hyperlink>
          </w:p>
        </w:tc>
      </w:tr>
      <w:tr w:rsidR="00747256" w14:paraId="62E33916" w14:textId="77777777" w:rsidTr="00150754">
        <w:tc>
          <w:tcPr>
            <w:tcW w:w="792" w:type="dxa"/>
          </w:tcPr>
          <w:p w14:paraId="6D0B6471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3</w:t>
            </w:r>
          </w:p>
        </w:tc>
        <w:tc>
          <w:tcPr>
            <w:tcW w:w="1419" w:type="dxa"/>
          </w:tcPr>
          <w:p w14:paraId="69193371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39</w:t>
            </w:r>
          </w:p>
        </w:tc>
        <w:tc>
          <w:tcPr>
            <w:tcW w:w="6519" w:type="dxa"/>
          </w:tcPr>
          <w:p w14:paraId="06D76194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שימוש ברשמים וברישומים דיגיטליים (צו הפיקוח על מצרכים ושירותים (איכות חלב) תשי"ח 1958 - כ"ג בכסלו תשס"ג, 28 בנובמבר 2002</w:t>
            </w:r>
          </w:p>
          <w:p w14:paraId="0FC710FB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digital.pdf</w:t>
              </w:r>
            </w:hyperlink>
          </w:p>
        </w:tc>
      </w:tr>
      <w:tr w:rsidR="00747256" w14:paraId="22877328" w14:textId="77777777" w:rsidTr="00150754">
        <w:tc>
          <w:tcPr>
            <w:tcW w:w="792" w:type="dxa"/>
          </w:tcPr>
          <w:p w14:paraId="3EC43B1A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3</w:t>
            </w:r>
          </w:p>
        </w:tc>
        <w:tc>
          <w:tcPr>
            <w:tcW w:w="1419" w:type="dxa"/>
          </w:tcPr>
          <w:p w14:paraId="091C3734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5.</w:t>
            </w:r>
          </w:p>
        </w:tc>
        <w:tc>
          <w:tcPr>
            <w:tcW w:w="6519" w:type="dxa"/>
          </w:tcPr>
          <w:p w14:paraId="1A7E88CE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עדכון ההנחיה מתאריך 3.4.2013 לגבי שימוש בתוספי מזון כרכיב "תזונתי" בתוספי תזונה</w:t>
            </w:r>
          </w:p>
          <w:p w14:paraId="0353022F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12746513.pdf</w:t>
              </w:r>
            </w:hyperlink>
          </w:p>
        </w:tc>
      </w:tr>
      <w:tr w:rsidR="00747256" w14:paraId="25E57887" w14:textId="77777777" w:rsidTr="00150754">
        <w:tc>
          <w:tcPr>
            <w:tcW w:w="792" w:type="dxa"/>
          </w:tcPr>
          <w:p w14:paraId="41599435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2</w:t>
            </w:r>
          </w:p>
        </w:tc>
        <w:tc>
          <w:tcPr>
            <w:tcW w:w="1419" w:type="dxa"/>
          </w:tcPr>
          <w:p w14:paraId="24979B75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6.</w:t>
            </w:r>
          </w:p>
        </w:tc>
        <w:tc>
          <w:tcPr>
            <w:tcW w:w="6519" w:type="dxa"/>
          </w:tcPr>
          <w:p w14:paraId="6733A80D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הנחיות להגשת מידע להערכת בטייחות של צמח, 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פיטרייה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, אצה או רכיב בתוסף תזונה 2.03.06  - עדכון 30/10/06 </w:t>
            </w:r>
          </w:p>
          <w:p w14:paraId="43C2DEAD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13487613.pdf</w:t>
              </w:r>
            </w:hyperlink>
          </w:p>
        </w:tc>
      </w:tr>
      <w:tr w:rsidR="00747256" w14:paraId="1B96890E" w14:textId="77777777" w:rsidTr="00150754">
        <w:tc>
          <w:tcPr>
            <w:tcW w:w="792" w:type="dxa"/>
          </w:tcPr>
          <w:p w14:paraId="6F4D992C" w14:textId="77777777" w:rsidR="00747256" w:rsidRDefault="00747256" w:rsidP="001507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 w:hint="cs"/>
                <w:color w:val="000000"/>
                <w:sz w:val="20"/>
                <w:szCs w:val="20"/>
                <w:rtl/>
              </w:rPr>
              <w:t>3</w:t>
            </w:r>
          </w:p>
        </w:tc>
        <w:tc>
          <w:tcPr>
            <w:tcW w:w="1419" w:type="dxa"/>
          </w:tcPr>
          <w:p w14:paraId="0EFA2DCA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8.</w:t>
            </w:r>
          </w:p>
        </w:tc>
        <w:tc>
          <w:tcPr>
            <w:tcW w:w="6519" w:type="dxa"/>
          </w:tcPr>
          <w:p w14:paraId="2EBB5B27" w14:textId="77777777" w:rsidR="00747256" w:rsidRDefault="00747256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 xml:space="preserve">הנחיות שירות המזון הארצי- חומרי טעם וריח- 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התשע"ה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  <w:rtl/>
              </w:rPr>
              <w:t>- 2015</w:t>
            </w:r>
          </w:p>
          <w:p w14:paraId="64A4A68E" w14:textId="77777777" w:rsidR="00747256" w:rsidRDefault="0085118A" w:rsidP="00150754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24"/>
                <w:tab w:val="left" w:pos="1247"/>
              </w:tabs>
              <w:ind w:left="0"/>
              <w:jc w:val="lef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hyperlink w:anchor="30j0zll">
              <w:r w:rsidR="00747256"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https://www.health.gov.il/UnitsOffice/HD/PH/FCS/Documents/Regulations/Reg_24062015.pdf</w:t>
              </w:r>
            </w:hyperlink>
          </w:p>
        </w:tc>
      </w:tr>
    </w:tbl>
    <w:p w14:paraId="5A4D125D" w14:textId="77777777" w:rsidR="00747256" w:rsidRDefault="00747256" w:rsidP="00747256">
      <w:pPr>
        <w:keepLines/>
        <w:pBdr>
          <w:top w:val="nil"/>
          <w:left w:val="nil"/>
          <w:bottom w:val="nil"/>
          <w:right w:val="nil"/>
          <w:between w:val="nil"/>
        </w:pBdr>
        <w:tabs>
          <w:tab w:val="left" w:pos="624"/>
          <w:tab w:val="left" w:pos="1247"/>
        </w:tabs>
        <w:ind w:left="0"/>
        <w:jc w:val="left"/>
        <w:rPr>
          <w:rFonts w:ascii="Arial" w:eastAsia="Arial" w:hAnsi="Arial" w:cs="Arial"/>
          <w:color w:val="000000"/>
          <w:sz w:val="20"/>
          <w:szCs w:val="20"/>
        </w:rPr>
      </w:pPr>
    </w:p>
    <w:p w14:paraId="59C64F0D" w14:textId="77777777" w:rsidR="00747256" w:rsidRDefault="00747256" w:rsidP="00747256">
      <w:pPr>
        <w:ind w:firstLine="340"/>
        <w:jc w:val="left"/>
      </w:pPr>
    </w:p>
    <w:p w14:paraId="55C5CEB5" w14:textId="77777777" w:rsidR="00747256" w:rsidRDefault="00747256" w:rsidP="00747256">
      <w:pPr>
        <w:jc w:val="left"/>
        <w:rPr>
          <w:rtl/>
        </w:rPr>
      </w:pPr>
    </w:p>
    <w:p w14:paraId="2097D357" w14:textId="77777777" w:rsidR="00747256" w:rsidRPr="00451D14" w:rsidRDefault="00747256" w:rsidP="00747256">
      <w:pPr>
        <w:jc w:val="left"/>
      </w:pPr>
    </w:p>
    <w:p w14:paraId="79593BC7" w14:textId="77777777" w:rsidR="00747256" w:rsidRPr="00747256" w:rsidRDefault="00747256" w:rsidP="00747256">
      <w:pPr>
        <w:jc w:val="left"/>
        <w:rPr>
          <w:rtl/>
        </w:rPr>
      </w:pPr>
    </w:p>
    <w:p w14:paraId="6F57385A" w14:textId="77777777" w:rsidR="00747256" w:rsidRPr="00451D14" w:rsidRDefault="00747256" w:rsidP="00747256">
      <w:pPr>
        <w:jc w:val="left"/>
      </w:pPr>
    </w:p>
    <w:p w14:paraId="26B49FB7" w14:textId="77777777" w:rsidR="00747256" w:rsidRPr="00747256" w:rsidRDefault="00747256" w:rsidP="00451D14">
      <w:pPr>
        <w:jc w:val="left"/>
        <w:rPr>
          <w:rtl/>
        </w:rPr>
      </w:pPr>
    </w:p>
    <w:p w14:paraId="23F5CCE6" w14:textId="77777777" w:rsidR="00747256" w:rsidRDefault="00747256" w:rsidP="00451D14">
      <w:pPr>
        <w:jc w:val="left"/>
        <w:rPr>
          <w:rtl/>
        </w:rPr>
      </w:pPr>
    </w:p>
    <w:p w14:paraId="27C253EB" w14:textId="77777777" w:rsidR="00747256" w:rsidRPr="00451D14" w:rsidRDefault="00747256" w:rsidP="00451D14">
      <w:pPr>
        <w:jc w:val="left"/>
      </w:pPr>
    </w:p>
    <w:sectPr w:rsidR="00747256" w:rsidRPr="00451D14">
      <w:headerReference w:type="default" r:id="rId10"/>
      <w:pgSz w:w="11906" w:h="16838"/>
      <w:pgMar w:top="1701" w:right="1134" w:bottom="1417" w:left="1134" w:header="708" w:footer="708" w:gutter="0"/>
      <w:pgNumType w:start="1"/>
      <w:cols w:space="720" w:equalWidth="0">
        <w:col w:w="8640"/>
      </w:cols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453E9A" w14:textId="77777777" w:rsidR="0085118A" w:rsidRDefault="0085118A" w:rsidP="00451D14">
      <w:pPr>
        <w:spacing w:line="240" w:lineRule="auto"/>
      </w:pPr>
      <w:r>
        <w:separator/>
      </w:r>
    </w:p>
  </w:endnote>
  <w:endnote w:type="continuationSeparator" w:id="0">
    <w:p w14:paraId="0DDC65E8" w14:textId="77777777" w:rsidR="0085118A" w:rsidRDefault="0085118A" w:rsidP="00451D1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DBB399" w14:textId="77777777" w:rsidR="0085118A" w:rsidRDefault="0085118A" w:rsidP="00451D14">
      <w:pPr>
        <w:spacing w:line="240" w:lineRule="auto"/>
      </w:pPr>
      <w:r>
        <w:separator/>
      </w:r>
    </w:p>
  </w:footnote>
  <w:footnote w:type="continuationSeparator" w:id="0">
    <w:p w14:paraId="4DFDDE51" w14:textId="77777777" w:rsidR="0085118A" w:rsidRDefault="0085118A" w:rsidP="00451D1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51ADB" w14:textId="77777777" w:rsidR="002445B2" w:rsidRDefault="0085118A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rPr>
        <w:color w:val="000000"/>
        <w:rtl/>
      </w:rPr>
    </w:pPr>
  </w:p>
  <w:p w14:paraId="750D003B" w14:textId="77777777" w:rsidR="00B01BE8" w:rsidRDefault="00B01BE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rPr>
        <w:color w:val="000000"/>
        <w:rtl/>
      </w:rPr>
    </w:pPr>
  </w:p>
  <w:p w14:paraId="0ECED278" w14:textId="77777777" w:rsidR="00B01BE8" w:rsidRDefault="00B01BE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rPr>
        <w:color w:val="000000"/>
        <w:rtl/>
      </w:rPr>
    </w:pPr>
  </w:p>
  <w:p w14:paraId="2F6D02F6" w14:textId="5A7529F9" w:rsidR="00B01BE8" w:rsidRPr="00B01BE8" w:rsidRDefault="00B01BE8" w:rsidP="00B01BE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jc w:val="center"/>
      <w:rPr>
        <w:b/>
        <w:bCs/>
        <w:color w:val="000000"/>
        <w:sz w:val="38"/>
        <w:szCs w:val="38"/>
        <w:u w:val="single"/>
        <w:rtl/>
      </w:rPr>
    </w:pPr>
    <w:proofErr w:type="spellStart"/>
    <w:r w:rsidRPr="00B01BE8">
      <w:rPr>
        <w:rFonts w:hint="cs"/>
        <w:b/>
        <w:bCs/>
        <w:color w:val="000000"/>
        <w:sz w:val="38"/>
        <w:szCs w:val="38"/>
        <w:u w:val="single"/>
        <w:rtl/>
      </w:rPr>
      <w:t>תעדוף</w:t>
    </w:r>
    <w:proofErr w:type="spellEnd"/>
    <w:r w:rsidRPr="00B01BE8">
      <w:rPr>
        <w:rFonts w:hint="cs"/>
        <w:b/>
        <w:bCs/>
        <w:color w:val="000000"/>
        <w:sz w:val="38"/>
        <w:szCs w:val="38"/>
        <w:u w:val="single"/>
        <w:rtl/>
      </w:rPr>
      <w:t xml:space="preserve"> קידום עדכון הנחיות</w:t>
    </w:r>
  </w:p>
  <w:p w14:paraId="76B0F119" w14:textId="77777777" w:rsidR="00B01BE8" w:rsidRDefault="00B01BE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rPr>
        <w:color w:val="000000"/>
        <w:rtl/>
      </w:rPr>
    </w:pPr>
  </w:p>
  <w:p w14:paraId="0CE30F8C" w14:textId="0DF763F2" w:rsidR="00B01BE8" w:rsidRDefault="00B01BE8" w:rsidP="00B01BE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rPr>
        <w:color w:val="000000"/>
        <w:rtl/>
      </w:rPr>
    </w:pPr>
    <w:r>
      <w:rPr>
        <w:rFonts w:hint="cs"/>
        <w:color w:val="000000"/>
        <w:rtl/>
      </w:rPr>
      <w:t xml:space="preserve">1 - </w:t>
    </w:r>
    <w:proofErr w:type="spellStart"/>
    <w:r>
      <w:rPr>
        <w:rFonts w:hint="cs"/>
        <w:color w:val="000000"/>
        <w:rtl/>
      </w:rPr>
      <w:t>תעדוף</w:t>
    </w:r>
    <w:proofErr w:type="spellEnd"/>
    <w:r>
      <w:rPr>
        <w:rFonts w:hint="cs"/>
        <w:color w:val="000000"/>
        <w:rtl/>
      </w:rPr>
      <w:t xml:space="preserve"> גבוה </w:t>
    </w:r>
  </w:p>
  <w:p w14:paraId="3682AA0E" w14:textId="4C9D3225" w:rsidR="00B01BE8" w:rsidRDefault="00B01BE8" w:rsidP="00B01BE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rPr>
        <w:color w:val="000000"/>
        <w:rtl/>
      </w:rPr>
    </w:pPr>
    <w:r>
      <w:rPr>
        <w:rFonts w:hint="cs"/>
        <w:color w:val="000000"/>
        <w:rtl/>
      </w:rPr>
      <w:t xml:space="preserve">5- </w:t>
    </w:r>
    <w:proofErr w:type="spellStart"/>
    <w:r>
      <w:rPr>
        <w:rFonts w:hint="cs"/>
        <w:color w:val="000000"/>
        <w:rtl/>
      </w:rPr>
      <w:t>תעדוף</w:t>
    </w:r>
    <w:proofErr w:type="spellEnd"/>
    <w:r>
      <w:rPr>
        <w:rFonts w:hint="cs"/>
        <w:color w:val="000000"/>
        <w:rtl/>
      </w:rPr>
      <w:t xml:space="preserve"> נמוך </w:t>
    </w:r>
  </w:p>
  <w:p w14:paraId="04176825" w14:textId="77777777" w:rsidR="00B01BE8" w:rsidRDefault="00B01BE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rPr>
        <w:color w:val="000000"/>
        <w:rtl/>
      </w:rPr>
    </w:pPr>
  </w:p>
  <w:p w14:paraId="1102FF94" w14:textId="77777777" w:rsidR="00B01BE8" w:rsidRDefault="00B01BE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E21280"/>
    <w:multiLevelType w:val="hybridMultilevel"/>
    <w:tmpl w:val="C1F66D8E"/>
    <w:lvl w:ilvl="0" w:tplc="E146D526">
      <w:start w:val="1"/>
      <w:numFmt w:val="decimal"/>
      <w:lvlText w:val="%1-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" w15:restartNumberingAfterBreak="0">
    <w:nsid w:val="6FA4423F"/>
    <w:multiLevelType w:val="multilevel"/>
    <w:tmpl w:val="57C47C5C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decimal"/>
      <w:lvlText w:val="(%2)"/>
      <w:lvlJc w:val="left"/>
      <w:pPr>
        <w:ind w:left="0" w:firstLine="0"/>
      </w:pPr>
    </w:lvl>
    <w:lvl w:ilvl="2">
      <w:start w:val="1"/>
      <w:numFmt w:val="decimal"/>
      <w:lvlText w:val="(%3)"/>
      <w:lvlJc w:val="left"/>
      <w:pPr>
        <w:ind w:left="0" w:firstLine="0"/>
      </w:pPr>
    </w:lvl>
    <w:lvl w:ilvl="3">
      <w:start w:val="1"/>
      <w:numFmt w:val="decimal"/>
      <w:lvlText w:val="(%4)"/>
      <w:lvlJc w:val="left"/>
      <w:pPr>
        <w:ind w:left="0" w:firstLine="0"/>
      </w:pPr>
    </w:lvl>
    <w:lvl w:ilvl="4">
      <w:start w:val="1"/>
      <w:numFmt w:val="decimal"/>
      <w:lvlText w:val="(%5)"/>
      <w:lvlJc w:val="left"/>
      <w:pPr>
        <w:ind w:left="3240" w:firstLine="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G2MLIwMTc1NjBT0lEKTi0uzszPAykwrAUA2tJKYiwAAAA="/>
  </w:docVars>
  <w:rsids>
    <w:rsidRoot w:val="00451D14"/>
    <w:rsid w:val="000020CE"/>
    <w:rsid w:val="00015D03"/>
    <w:rsid w:val="0001683A"/>
    <w:rsid w:val="00027DA0"/>
    <w:rsid w:val="000300BA"/>
    <w:rsid w:val="00030DF3"/>
    <w:rsid w:val="00040B21"/>
    <w:rsid w:val="00044632"/>
    <w:rsid w:val="00047058"/>
    <w:rsid w:val="000607A5"/>
    <w:rsid w:val="00067BE9"/>
    <w:rsid w:val="00073834"/>
    <w:rsid w:val="0007706B"/>
    <w:rsid w:val="00081E2B"/>
    <w:rsid w:val="00085425"/>
    <w:rsid w:val="000A0FD7"/>
    <w:rsid w:val="000B5CF6"/>
    <w:rsid w:val="000B6B0A"/>
    <w:rsid w:val="000C5729"/>
    <w:rsid w:val="000C73C4"/>
    <w:rsid w:val="000E47DC"/>
    <w:rsid w:val="000F3CC7"/>
    <w:rsid w:val="000F4509"/>
    <w:rsid w:val="00104711"/>
    <w:rsid w:val="00105EB9"/>
    <w:rsid w:val="001061F5"/>
    <w:rsid w:val="0012000E"/>
    <w:rsid w:val="0012093D"/>
    <w:rsid w:val="00121F93"/>
    <w:rsid w:val="0013427D"/>
    <w:rsid w:val="001361DA"/>
    <w:rsid w:val="0014007F"/>
    <w:rsid w:val="00145524"/>
    <w:rsid w:val="00151F08"/>
    <w:rsid w:val="00172288"/>
    <w:rsid w:val="001769B8"/>
    <w:rsid w:val="001D59D4"/>
    <w:rsid w:val="001F28F6"/>
    <w:rsid w:val="001F300B"/>
    <w:rsid w:val="001F52A3"/>
    <w:rsid w:val="00222C4D"/>
    <w:rsid w:val="0023315C"/>
    <w:rsid w:val="00235BAA"/>
    <w:rsid w:val="002365BE"/>
    <w:rsid w:val="00237C8D"/>
    <w:rsid w:val="00240251"/>
    <w:rsid w:val="00245B94"/>
    <w:rsid w:val="00254190"/>
    <w:rsid w:val="0027607F"/>
    <w:rsid w:val="00281095"/>
    <w:rsid w:val="00293164"/>
    <w:rsid w:val="002A2EA7"/>
    <w:rsid w:val="002A5031"/>
    <w:rsid w:val="002A5D2E"/>
    <w:rsid w:val="002B2F21"/>
    <w:rsid w:val="002B61BB"/>
    <w:rsid w:val="002B68C2"/>
    <w:rsid w:val="002C7809"/>
    <w:rsid w:val="002D0166"/>
    <w:rsid w:val="002D336F"/>
    <w:rsid w:val="002D3771"/>
    <w:rsid w:val="002E1EB1"/>
    <w:rsid w:val="002E44D8"/>
    <w:rsid w:val="002F0EAE"/>
    <w:rsid w:val="002F7AC7"/>
    <w:rsid w:val="0031729A"/>
    <w:rsid w:val="00330CDA"/>
    <w:rsid w:val="00345AA5"/>
    <w:rsid w:val="0034667B"/>
    <w:rsid w:val="00366EB6"/>
    <w:rsid w:val="003814C3"/>
    <w:rsid w:val="003829D2"/>
    <w:rsid w:val="00383C3E"/>
    <w:rsid w:val="0038665C"/>
    <w:rsid w:val="00396EA5"/>
    <w:rsid w:val="003A1812"/>
    <w:rsid w:val="003A794F"/>
    <w:rsid w:val="003B7585"/>
    <w:rsid w:val="003C5928"/>
    <w:rsid w:val="003D555E"/>
    <w:rsid w:val="003E1FDB"/>
    <w:rsid w:val="003E2FD6"/>
    <w:rsid w:val="003E3BAE"/>
    <w:rsid w:val="003F3D38"/>
    <w:rsid w:val="00404DCB"/>
    <w:rsid w:val="00413E7E"/>
    <w:rsid w:val="004209A7"/>
    <w:rsid w:val="00420A6A"/>
    <w:rsid w:val="00420B68"/>
    <w:rsid w:val="0042283F"/>
    <w:rsid w:val="004336EF"/>
    <w:rsid w:val="00435E08"/>
    <w:rsid w:val="004456B4"/>
    <w:rsid w:val="00447316"/>
    <w:rsid w:val="00451D14"/>
    <w:rsid w:val="00462C66"/>
    <w:rsid w:val="00465E98"/>
    <w:rsid w:val="0046600E"/>
    <w:rsid w:val="00471A84"/>
    <w:rsid w:val="004766C0"/>
    <w:rsid w:val="00477089"/>
    <w:rsid w:val="00480EF3"/>
    <w:rsid w:val="00481CBC"/>
    <w:rsid w:val="00484A88"/>
    <w:rsid w:val="00496A56"/>
    <w:rsid w:val="004A0B97"/>
    <w:rsid w:val="004A3F24"/>
    <w:rsid w:val="004B06F6"/>
    <w:rsid w:val="004B5030"/>
    <w:rsid w:val="004C28D6"/>
    <w:rsid w:val="004C65FF"/>
    <w:rsid w:val="004D24CD"/>
    <w:rsid w:val="004E5BDF"/>
    <w:rsid w:val="004F18CD"/>
    <w:rsid w:val="004F5209"/>
    <w:rsid w:val="004F5CC6"/>
    <w:rsid w:val="004F63E3"/>
    <w:rsid w:val="004F7409"/>
    <w:rsid w:val="004F78FA"/>
    <w:rsid w:val="00512549"/>
    <w:rsid w:val="005228F8"/>
    <w:rsid w:val="00533FA5"/>
    <w:rsid w:val="005361DB"/>
    <w:rsid w:val="00543D4F"/>
    <w:rsid w:val="00552223"/>
    <w:rsid w:val="00553AB4"/>
    <w:rsid w:val="00555582"/>
    <w:rsid w:val="00565FCF"/>
    <w:rsid w:val="005801FB"/>
    <w:rsid w:val="005844D4"/>
    <w:rsid w:val="0058585B"/>
    <w:rsid w:val="00592A01"/>
    <w:rsid w:val="005B09FC"/>
    <w:rsid w:val="005B7B9B"/>
    <w:rsid w:val="005E55D2"/>
    <w:rsid w:val="005E63EB"/>
    <w:rsid w:val="005F2E8E"/>
    <w:rsid w:val="005F6350"/>
    <w:rsid w:val="00613605"/>
    <w:rsid w:val="00615F3F"/>
    <w:rsid w:val="006217DE"/>
    <w:rsid w:val="00631A62"/>
    <w:rsid w:val="00632EC2"/>
    <w:rsid w:val="00645FC1"/>
    <w:rsid w:val="0065616A"/>
    <w:rsid w:val="00660C02"/>
    <w:rsid w:val="00663E29"/>
    <w:rsid w:val="00667343"/>
    <w:rsid w:val="006739CE"/>
    <w:rsid w:val="00675A37"/>
    <w:rsid w:val="00681B10"/>
    <w:rsid w:val="00685A79"/>
    <w:rsid w:val="00687C3B"/>
    <w:rsid w:val="00695F9B"/>
    <w:rsid w:val="006964E8"/>
    <w:rsid w:val="006A17C1"/>
    <w:rsid w:val="006A5E87"/>
    <w:rsid w:val="006A6727"/>
    <w:rsid w:val="006C2415"/>
    <w:rsid w:val="006C4BD2"/>
    <w:rsid w:val="006D61F5"/>
    <w:rsid w:val="006D6B19"/>
    <w:rsid w:val="006E14A8"/>
    <w:rsid w:val="006E2495"/>
    <w:rsid w:val="006E5362"/>
    <w:rsid w:val="006F4421"/>
    <w:rsid w:val="00706699"/>
    <w:rsid w:val="00712AA3"/>
    <w:rsid w:val="00712FED"/>
    <w:rsid w:val="00713D51"/>
    <w:rsid w:val="00726BE2"/>
    <w:rsid w:val="00727A22"/>
    <w:rsid w:val="00740853"/>
    <w:rsid w:val="00747256"/>
    <w:rsid w:val="00753F1B"/>
    <w:rsid w:val="00771474"/>
    <w:rsid w:val="00776481"/>
    <w:rsid w:val="007779DB"/>
    <w:rsid w:val="00777E39"/>
    <w:rsid w:val="00780697"/>
    <w:rsid w:val="007900A8"/>
    <w:rsid w:val="007913DF"/>
    <w:rsid w:val="0079201E"/>
    <w:rsid w:val="007A104E"/>
    <w:rsid w:val="007A2351"/>
    <w:rsid w:val="007A7AB4"/>
    <w:rsid w:val="007A7CEF"/>
    <w:rsid w:val="007B0F98"/>
    <w:rsid w:val="007B3414"/>
    <w:rsid w:val="007B69F7"/>
    <w:rsid w:val="007C108F"/>
    <w:rsid w:val="007D493A"/>
    <w:rsid w:val="007D5ACF"/>
    <w:rsid w:val="007E2A85"/>
    <w:rsid w:val="007F3525"/>
    <w:rsid w:val="00800E3C"/>
    <w:rsid w:val="00806250"/>
    <w:rsid w:val="00811520"/>
    <w:rsid w:val="008120AF"/>
    <w:rsid w:val="00813D2B"/>
    <w:rsid w:val="00815F59"/>
    <w:rsid w:val="008203B8"/>
    <w:rsid w:val="00823D1A"/>
    <w:rsid w:val="00823EF0"/>
    <w:rsid w:val="00833395"/>
    <w:rsid w:val="008429A6"/>
    <w:rsid w:val="0085118A"/>
    <w:rsid w:val="008541B6"/>
    <w:rsid w:val="00855282"/>
    <w:rsid w:val="00856430"/>
    <w:rsid w:val="00856C9D"/>
    <w:rsid w:val="00860F60"/>
    <w:rsid w:val="00862285"/>
    <w:rsid w:val="00862D3F"/>
    <w:rsid w:val="008667E7"/>
    <w:rsid w:val="00866A16"/>
    <w:rsid w:val="00867140"/>
    <w:rsid w:val="0086792E"/>
    <w:rsid w:val="00872DD8"/>
    <w:rsid w:val="00877CCE"/>
    <w:rsid w:val="00882BB1"/>
    <w:rsid w:val="00884A4D"/>
    <w:rsid w:val="00891841"/>
    <w:rsid w:val="008A336C"/>
    <w:rsid w:val="008A4A7E"/>
    <w:rsid w:val="008A740C"/>
    <w:rsid w:val="008B0CA0"/>
    <w:rsid w:val="008B6971"/>
    <w:rsid w:val="008D0805"/>
    <w:rsid w:val="008E2566"/>
    <w:rsid w:val="008E5DE1"/>
    <w:rsid w:val="008E76E7"/>
    <w:rsid w:val="008E7AFB"/>
    <w:rsid w:val="008F4365"/>
    <w:rsid w:val="008F562A"/>
    <w:rsid w:val="00900949"/>
    <w:rsid w:val="009076EE"/>
    <w:rsid w:val="00915510"/>
    <w:rsid w:val="0092366C"/>
    <w:rsid w:val="009239E4"/>
    <w:rsid w:val="00943CE6"/>
    <w:rsid w:val="0094724D"/>
    <w:rsid w:val="00957EE9"/>
    <w:rsid w:val="009629D8"/>
    <w:rsid w:val="00973B5C"/>
    <w:rsid w:val="00976C2A"/>
    <w:rsid w:val="00982266"/>
    <w:rsid w:val="009913AE"/>
    <w:rsid w:val="00991795"/>
    <w:rsid w:val="00995427"/>
    <w:rsid w:val="009975D4"/>
    <w:rsid w:val="009B0B7C"/>
    <w:rsid w:val="009B2808"/>
    <w:rsid w:val="009B2D9A"/>
    <w:rsid w:val="009B5B71"/>
    <w:rsid w:val="009D006C"/>
    <w:rsid w:val="009D0760"/>
    <w:rsid w:val="009D2949"/>
    <w:rsid w:val="009D3D78"/>
    <w:rsid w:val="009D6FF9"/>
    <w:rsid w:val="009F1A0A"/>
    <w:rsid w:val="00A015C9"/>
    <w:rsid w:val="00A03091"/>
    <w:rsid w:val="00A126FB"/>
    <w:rsid w:val="00A15594"/>
    <w:rsid w:val="00A15C18"/>
    <w:rsid w:val="00A21411"/>
    <w:rsid w:val="00A2197A"/>
    <w:rsid w:val="00A23D53"/>
    <w:rsid w:val="00A248BC"/>
    <w:rsid w:val="00A3304B"/>
    <w:rsid w:val="00A446FD"/>
    <w:rsid w:val="00A50AEE"/>
    <w:rsid w:val="00A5280F"/>
    <w:rsid w:val="00A70B92"/>
    <w:rsid w:val="00A72527"/>
    <w:rsid w:val="00A75EF7"/>
    <w:rsid w:val="00A83ADD"/>
    <w:rsid w:val="00A844AD"/>
    <w:rsid w:val="00A92893"/>
    <w:rsid w:val="00A92A28"/>
    <w:rsid w:val="00AA0824"/>
    <w:rsid w:val="00AA1659"/>
    <w:rsid w:val="00AC0D0B"/>
    <w:rsid w:val="00AC6364"/>
    <w:rsid w:val="00AC78C2"/>
    <w:rsid w:val="00AD059B"/>
    <w:rsid w:val="00B01BE8"/>
    <w:rsid w:val="00B05200"/>
    <w:rsid w:val="00B10786"/>
    <w:rsid w:val="00B15DD3"/>
    <w:rsid w:val="00B1711F"/>
    <w:rsid w:val="00B2574B"/>
    <w:rsid w:val="00B301D3"/>
    <w:rsid w:val="00B30301"/>
    <w:rsid w:val="00B34C6A"/>
    <w:rsid w:val="00B41C50"/>
    <w:rsid w:val="00B45EEF"/>
    <w:rsid w:val="00B527B1"/>
    <w:rsid w:val="00B5377F"/>
    <w:rsid w:val="00B702F5"/>
    <w:rsid w:val="00B748C6"/>
    <w:rsid w:val="00B75CC1"/>
    <w:rsid w:val="00B77A31"/>
    <w:rsid w:val="00B8194B"/>
    <w:rsid w:val="00B828A0"/>
    <w:rsid w:val="00B864DE"/>
    <w:rsid w:val="00B90B33"/>
    <w:rsid w:val="00BA4CB4"/>
    <w:rsid w:val="00BB11EF"/>
    <w:rsid w:val="00BB219F"/>
    <w:rsid w:val="00BB2C78"/>
    <w:rsid w:val="00BC5E9A"/>
    <w:rsid w:val="00BE7DBD"/>
    <w:rsid w:val="00BF4221"/>
    <w:rsid w:val="00BF4C7F"/>
    <w:rsid w:val="00BF6366"/>
    <w:rsid w:val="00BF67C6"/>
    <w:rsid w:val="00C018E6"/>
    <w:rsid w:val="00C032F5"/>
    <w:rsid w:val="00C04A81"/>
    <w:rsid w:val="00C12277"/>
    <w:rsid w:val="00C12F29"/>
    <w:rsid w:val="00C222E3"/>
    <w:rsid w:val="00C45166"/>
    <w:rsid w:val="00C50953"/>
    <w:rsid w:val="00C526E3"/>
    <w:rsid w:val="00C548A5"/>
    <w:rsid w:val="00C5561B"/>
    <w:rsid w:val="00C603C0"/>
    <w:rsid w:val="00C63002"/>
    <w:rsid w:val="00C630B3"/>
    <w:rsid w:val="00C643E6"/>
    <w:rsid w:val="00C6517E"/>
    <w:rsid w:val="00C661F9"/>
    <w:rsid w:val="00C723B3"/>
    <w:rsid w:val="00C729AB"/>
    <w:rsid w:val="00C771CB"/>
    <w:rsid w:val="00C77EEC"/>
    <w:rsid w:val="00C91673"/>
    <w:rsid w:val="00C91E27"/>
    <w:rsid w:val="00C93E6A"/>
    <w:rsid w:val="00C97D83"/>
    <w:rsid w:val="00CA47A9"/>
    <w:rsid w:val="00CB5760"/>
    <w:rsid w:val="00CC125D"/>
    <w:rsid w:val="00CC18A3"/>
    <w:rsid w:val="00CC3475"/>
    <w:rsid w:val="00CC57FA"/>
    <w:rsid w:val="00CC581D"/>
    <w:rsid w:val="00CD42C8"/>
    <w:rsid w:val="00CD4B73"/>
    <w:rsid w:val="00D0281B"/>
    <w:rsid w:val="00D068FA"/>
    <w:rsid w:val="00D21825"/>
    <w:rsid w:val="00D26482"/>
    <w:rsid w:val="00D32C15"/>
    <w:rsid w:val="00D3356C"/>
    <w:rsid w:val="00D41218"/>
    <w:rsid w:val="00D54C47"/>
    <w:rsid w:val="00D560C1"/>
    <w:rsid w:val="00D64F23"/>
    <w:rsid w:val="00D75A68"/>
    <w:rsid w:val="00D945B5"/>
    <w:rsid w:val="00DA0055"/>
    <w:rsid w:val="00DA48F8"/>
    <w:rsid w:val="00DC003D"/>
    <w:rsid w:val="00DE5799"/>
    <w:rsid w:val="00DF026F"/>
    <w:rsid w:val="00DF2C4D"/>
    <w:rsid w:val="00DF2C58"/>
    <w:rsid w:val="00DF4AAA"/>
    <w:rsid w:val="00E01CEE"/>
    <w:rsid w:val="00E04FDF"/>
    <w:rsid w:val="00E10048"/>
    <w:rsid w:val="00E11F34"/>
    <w:rsid w:val="00E12B48"/>
    <w:rsid w:val="00E238B1"/>
    <w:rsid w:val="00E31C35"/>
    <w:rsid w:val="00E36115"/>
    <w:rsid w:val="00E5018B"/>
    <w:rsid w:val="00E528D0"/>
    <w:rsid w:val="00E52A25"/>
    <w:rsid w:val="00E56E6D"/>
    <w:rsid w:val="00E66385"/>
    <w:rsid w:val="00EA119E"/>
    <w:rsid w:val="00EA586E"/>
    <w:rsid w:val="00EA5BE1"/>
    <w:rsid w:val="00EB251C"/>
    <w:rsid w:val="00EB4F4C"/>
    <w:rsid w:val="00EC5F8F"/>
    <w:rsid w:val="00ED2220"/>
    <w:rsid w:val="00EF6E0A"/>
    <w:rsid w:val="00EF794B"/>
    <w:rsid w:val="00F14892"/>
    <w:rsid w:val="00F1641D"/>
    <w:rsid w:val="00F3152F"/>
    <w:rsid w:val="00F4366F"/>
    <w:rsid w:val="00F460FE"/>
    <w:rsid w:val="00F470FA"/>
    <w:rsid w:val="00F64B3F"/>
    <w:rsid w:val="00F6669D"/>
    <w:rsid w:val="00F67912"/>
    <w:rsid w:val="00F740C6"/>
    <w:rsid w:val="00F85591"/>
    <w:rsid w:val="00F857AF"/>
    <w:rsid w:val="00F93DFD"/>
    <w:rsid w:val="00F940CD"/>
    <w:rsid w:val="00F9581A"/>
    <w:rsid w:val="00FA6E71"/>
    <w:rsid w:val="00FB3AA7"/>
    <w:rsid w:val="00FB3C3A"/>
    <w:rsid w:val="00FC1CDE"/>
    <w:rsid w:val="00FD2725"/>
    <w:rsid w:val="00FD6AAA"/>
    <w:rsid w:val="00FE1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41A7A"/>
  <w15:chartTrackingRefBased/>
  <w15:docId w15:val="{22F3A6AB-6827-4FAF-936E-D3245C460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51D14"/>
    <w:pPr>
      <w:widowControl w:val="0"/>
      <w:bidi/>
      <w:spacing w:after="0" w:line="360" w:lineRule="auto"/>
      <w:ind w:left="340"/>
      <w:jc w:val="both"/>
    </w:pPr>
    <w:rPr>
      <w:rFonts w:ascii="David" w:eastAsia="David" w:hAnsi="David" w:cs="David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01BE8"/>
    <w:pPr>
      <w:tabs>
        <w:tab w:val="center" w:pos="4153"/>
        <w:tab w:val="right" w:pos="8306"/>
      </w:tabs>
      <w:spacing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B01BE8"/>
    <w:rPr>
      <w:rFonts w:ascii="David" w:eastAsia="David" w:hAnsi="David" w:cs="David"/>
      <w:sz w:val="24"/>
      <w:szCs w:val="24"/>
    </w:rPr>
  </w:style>
  <w:style w:type="paragraph" w:styleId="a5">
    <w:name w:val="footer"/>
    <w:basedOn w:val="a"/>
    <w:link w:val="a6"/>
    <w:uiPriority w:val="99"/>
    <w:unhideWhenUsed/>
    <w:rsid w:val="00B01BE8"/>
    <w:pPr>
      <w:tabs>
        <w:tab w:val="center" w:pos="4153"/>
        <w:tab w:val="right" w:pos="8306"/>
      </w:tabs>
      <w:spacing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B01BE8"/>
    <w:rPr>
      <w:rFonts w:ascii="David" w:eastAsia="David" w:hAnsi="David" w:cs="David"/>
      <w:sz w:val="24"/>
      <w:szCs w:val="24"/>
    </w:rPr>
  </w:style>
  <w:style w:type="paragraph" w:styleId="a7">
    <w:name w:val="List Paragraph"/>
    <w:basedOn w:val="a"/>
    <w:uiPriority w:val="34"/>
    <w:qFormat/>
    <w:rsid w:val="00B01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528B5DA232604F98458C05AAA4A546" ma:contentTypeVersion="0" ma:contentTypeDescription="Create a new document." ma:contentTypeScope="" ma:versionID="a4f81a5b2aa859aba355b5a2c0a0a77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3965620309295725aa0cbf9ddbca8e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ED7296-4B0E-4035-8714-2300F6C399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1B6879-0179-45DD-9CAD-4C31E71F66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358498-C716-42E6-801A-9E82F67289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57</Words>
  <Characters>8876</Characters>
  <Application>Microsoft Office Word</Application>
  <DocSecurity>0</DocSecurity>
  <Lines>73</Lines>
  <Paragraphs>2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tzshtein, Sefi</dc:creator>
  <cp:keywords/>
  <dc:description/>
  <cp:lastModifiedBy>Mirit Zmiry</cp:lastModifiedBy>
  <cp:revision>2</cp:revision>
  <dcterms:created xsi:type="dcterms:W3CDTF">2020-07-15T08:18:00Z</dcterms:created>
  <dcterms:modified xsi:type="dcterms:W3CDTF">2020-07-15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528B5DA232604F98458C05AAA4A546</vt:lpwstr>
  </property>
</Properties>
</file>